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78567C">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78567C">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78567C">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78567C">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78567C">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78567C">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78567C">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78567C">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78567C">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78567C">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78567C">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78567C">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78567C">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78567C">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78567C">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78567C">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78567C">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78567C">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78567C">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78567C">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78567C">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78567C">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78567C">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78567C">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7E67A25A" w:rsidR="008C567C" w:rsidRPr="00F370C2" w:rsidRDefault="008C567C" w:rsidP="008C567C">
      <w:pPr>
        <w:spacing w:line="360" w:lineRule="auto"/>
        <w:rPr>
          <w:lang w:val="en-GB"/>
        </w:rPr>
      </w:pPr>
      <w:r w:rsidRPr="00F370C2">
        <w:rPr>
          <w:lang w:val="en-GB"/>
        </w:rPr>
        <w:t>An app, which is the abbreviation of “application”, is a software which can be installed and run on every electronic device for instance a smartphone or a computer. Most of the apps fulfil a specific purpose.</w:t>
      </w:r>
      <w:r w:rsidR="006B2CF7">
        <w:rPr>
          <w:rStyle w:val="Funotenzeichen"/>
          <w:lang w:val="en-GB"/>
        </w:rPr>
        <w:footnoteReference w:id="2"/>
      </w:r>
    </w:p>
    <w:p w14:paraId="66BB6F83" w14:textId="68CC5672"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6B839578"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3164EE">
      <w:pPr>
        <w:pStyle w:val="StandardWeb"/>
        <w:numPr>
          <w:ilvl w:val="1"/>
          <w:numId w:val="10"/>
        </w:numPr>
        <w:spacing w:line="360" w:lineRule="auto"/>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3164EE">
      <w:pPr>
        <w:pStyle w:val="StandardWeb"/>
        <w:numPr>
          <w:ilvl w:val="1"/>
          <w:numId w:val="10"/>
        </w:numPr>
        <w:spacing w:line="360" w:lineRule="auto"/>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3164EE">
      <w:pPr>
        <w:pStyle w:val="StandardWeb"/>
        <w:numPr>
          <w:ilvl w:val="1"/>
          <w:numId w:val="10"/>
        </w:numPr>
        <w:spacing w:line="360" w:lineRule="auto"/>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3164EE">
      <w:pPr>
        <w:pStyle w:val="StandardWeb"/>
        <w:numPr>
          <w:ilvl w:val="1"/>
          <w:numId w:val="10"/>
        </w:numPr>
        <w:spacing w:line="360" w:lineRule="auto"/>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3164EE">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3164EE">
      <w:pPr>
        <w:pStyle w:val="StandardWeb"/>
        <w:numPr>
          <w:ilvl w:val="1"/>
          <w:numId w:val="11"/>
        </w:numPr>
        <w:spacing w:line="360" w:lineRule="auto"/>
        <w:rPr>
          <w:rFonts w:eastAsiaTheme="minorEastAsia" w:cs="Arial"/>
          <w:lang w:val="en-GB"/>
        </w:rPr>
      </w:pPr>
      <w:r w:rsidRPr="00764927">
        <w:rPr>
          <w:rFonts w:cs="Arial"/>
          <w:lang w:val="en-GB"/>
        </w:rPr>
        <w:t>When compared to web apps, these apps are more expensive to create.</w:t>
      </w:r>
    </w:p>
    <w:p w14:paraId="6DDD3CAD" w14:textId="26342E25" w:rsidR="008C567C" w:rsidRPr="00F370C2" w:rsidRDefault="00D257DD" w:rsidP="003164EE">
      <w:pPr>
        <w:pStyle w:val="StandardWeb"/>
        <w:numPr>
          <w:ilvl w:val="1"/>
          <w:numId w:val="11"/>
        </w:numPr>
        <w:spacing w:line="360" w:lineRule="auto"/>
        <w:rPr>
          <w:rFonts w:cs="Arial"/>
          <w:lang w:val="en-GB"/>
        </w:rPr>
      </w:pPr>
      <w:r w:rsidRPr="00D257DD">
        <w:rPr>
          <w:rFonts w:cs="Arial"/>
          <w:lang w:val="en-GB"/>
        </w:rPr>
        <w:t>The effort required to maintain and update native applications is higher</w:t>
      </w:r>
      <w:r w:rsidR="0074505B" w:rsidRPr="0074505B">
        <w:rPr>
          <w:rFonts w:cs="Arial"/>
          <w:lang w:val="en-GB"/>
        </w:rPr>
        <w:t>.</w:t>
      </w:r>
    </w:p>
    <w:p w14:paraId="5B6DA0C3" w14:textId="21B3B395" w:rsidR="008C567C" w:rsidRPr="00F370C2" w:rsidRDefault="008C567C" w:rsidP="003164EE">
      <w:pPr>
        <w:pStyle w:val="StandardWeb"/>
        <w:numPr>
          <w:ilvl w:val="1"/>
          <w:numId w:val="11"/>
        </w:numPr>
        <w:spacing w:line="360" w:lineRule="auto"/>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467AB20F" w14:textId="77777777" w:rsidR="0092426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71A79E8E" w:rsidR="008C567C" w:rsidRPr="00D257DD" w:rsidRDefault="00D257DD" w:rsidP="008C567C">
      <w:pPr>
        <w:pStyle w:val="StandardWeb"/>
        <w:spacing w:line="360" w:lineRule="auto"/>
        <w:rPr>
          <w:rFonts w:eastAsiaTheme="minorEastAsia" w:cs="Arial"/>
          <w:lang w:val="en-GB"/>
        </w:rPr>
      </w:pPr>
      <w:r>
        <w:rPr>
          <w:rFonts w:cs="Arial"/>
          <w:lang w:val="en-GB"/>
        </w:rPr>
        <w:t>T</w:t>
      </w:r>
      <w:r w:rsidR="008C567C" w:rsidRPr="00F370C2">
        <w:rPr>
          <w:rFonts w:cs="Arial"/>
          <w:lang w:val="en-GB"/>
        </w:rPr>
        <w:t xml:space="preserve">hey are not operating system specific unlike the </w:t>
      </w:r>
      <w:r>
        <w:rPr>
          <w:rFonts w:cs="Arial"/>
          <w:lang w:val="en-GB"/>
        </w:rPr>
        <w:t>native</w:t>
      </w:r>
      <w:r w:rsidR="008C567C" w:rsidRPr="00F370C2">
        <w:rPr>
          <w:rFonts w:cs="Arial"/>
          <w:lang w:val="en-GB"/>
        </w:rPr>
        <w:t xml:space="preserve"> app. </w:t>
      </w:r>
      <w:r w:rsidR="0093272C" w:rsidRPr="0093272C">
        <w:rPr>
          <w:rFonts w:cs="Arial"/>
          <w:lang w:val="en-GB"/>
        </w:rPr>
        <w:t xml:space="preserve">The </w:t>
      </w:r>
      <w:r>
        <w:rPr>
          <w:rFonts w:cs="Arial"/>
          <w:lang w:val="en-GB"/>
        </w:rPr>
        <w:t>application</w:t>
      </w:r>
      <w:r w:rsidR="0093272C" w:rsidRPr="0093272C">
        <w:rPr>
          <w:rFonts w:cs="Arial"/>
          <w:lang w:val="en-GB"/>
        </w:rPr>
        <w:t xml:space="preserve"> is written in HTML and CSS, with interactive elements written in JavaScript or a comparable language.</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BD277A">
      <w:pPr>
        <w:pStyle w:val="StandardWeb"/>
        <w:numPr>
          <w:ilvl w:val="0"/>
          <w:numId w:val="12"/>
        </w:numPr>
        <w:spacing w:line="360" w:lineRule="auto"/>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BD277A">
      <w:pPr>
        <w:pStyle w:val="StandardWeb"/>
        <w:numPr>
          <w:ilvl w:val="0"/>
          <w:numId w:val="12"/>
        </w:numPr>
        <w:spacing w:line="360" w:lineRule="auto"/>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2B6C9E7D" w:rsidR="008C567C" w:rsidRPr="00F370C2" w:rsidRDefault="00102323" w:rsidP="00BD277A">
      <w:pPr>
        <w:pStyle w:val="StandardWeb"/>
        <w:numPr>
          <w:ilvl w:val="0"/>
          <w:numId w:val="12"/>
        </w:numPr>
        <w:spacing w:line="360" w:lineRule="auto"/>
        <w:rPr>
          <w:rFonts w:cs="Arial"/>
          <w:lang w:val="en-GB"/>
        </w:rPr>
      </w:pPr>
      <w:r w:rsidRPr="00102323">
        <w:rPr>
          <w:rFonts w:cs="Arial"/>
          <w:lang w:val="en-GB"/>
        </w:rPr>
        <w:t>They can be updated without a new rollout</w:t>
      </w:r>
      <w:r w:rsidR="006C67C5">
        <w:rPr>
          <w:rFonts w:cs="Arial"/>
          <w:lang w:val="en-GB"/>
        </w:rPr>
        <w:t>.</w:t>
      </w:r>
    </w:p>
    <w:p w14:paraId="708EEB24" w14:textId="231D8F35" w:rsidR="008C567C" w:rsidRPr="00F370C2" w:rsidRDefault="008C567C" w:rsidP="00BD277A">
      <w:pPr>
        <w:pStyle w:val="StandardWeb"/>
        <w:numPr>
          <w:ilvl w:val="0"/>
          <w:numId w:val="12"/>
        </w:numPr>
        <w:spacing w:line="360" w:lineRule="auto"/>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BD277A">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BD277A">
      <w:pPr>
        <w:pStyle w:val="StandardWeb"/>
        <w:numPr>
          <w:ilvl w:val="0"/>
          <w:numId w:val="13"/>
        </w:numPr>
        <w:spacing w:line="360" w:lineRule="auto"/>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BD277A">
      <w:pPr>
        <w:pStyle w:val="StandardWeb"/>
        <w:numPr>
          <w:ilvl w:val="0"/>
          <w:numId w:val="13"/>
        </w:numPr>
        <w:spacing w:line="360" w:lineRule="auto"/>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BD277A">
      <w:pPr>
        <w:pStyle w:val="StandardWeb"/>
        <w:numPr>
          <w:ilvl w:val="0"/>
          <w:numId w:val="13"/>
        </w:numPr>
        <w:spacing w:line="360" w:lineRule="auto"/>
        <w:rPr>
          <w:rFonts w:cs="Arial"/>
          <w:lang w:val="en-GB"/>
        </w:rPr>
      </w:pPr>
      <w:r w:rsidRPr="0075403A">
        <w:rPr>
          <w:rFonts w:cs="Arial"/>
          <w:lang w:val="en-GB"/>
        </w:rPr>
        <w:t xml:space="preserve">Web applications are tough to find since they aren't stored in a database like an app store. </w:t>
      </w:r>
    </w:p>
    <w:p w14:paraId="0CB8888F" w14:textId="6F7EF111" w:rsidR="008C567C" w:rsidRDefault="00D257DD" w:rsidP="00BD277A">
      <w:pPr>
        <w:pStyle w:val="StandardWeb"/>
        <w:numPr>
          <w:ilvl w:val="0"/>
          <w:numId w:val="13"/>
        </w:numPr>
        <w:spacing w:line="360" w:lineRule="auto"/>
        <w:rPr>
          <w:rFonts w:cs="Arial"/>
          <w:lang w:val="en-GB"/>
        </w:rPr>
      </w:pPr>
      <w:r w:rsidRPr="00D257DD">
        <w:rPr>
          <w:rFonts w:cs="Arial"/>
          <w:lang w:val="en-GB"/>
        </w:rPr>
        <w:t>They are not subject to security standards checked by the app stores</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501B2423" w:rsidR="001142D1" w:rsidRDefault="008C567C" w:rsidP="008C567C">
      <w:pPr>
        <w:spacing w:line="360" w:lineRule="auto"/>
        <w:rPr>
          <w:lang w:val="en-GB"/>
        </w:rPr>
      </w:pPr>
      <w:r w:rsidRPr="00206684">
        <w:rPr>
          <w:lang w:val="en-GB"/>
        </w:rPr>
        <w:t xml:space="preserve">Mobile </w:t>
      </w:r>
      <w:r w:rsidR="00D257DD">
        <w:rPr>
          <w:lang w:val="en-GB"/>
        </w:rPr>
        <w:t>hybrid a</w:t>
      </w:r>
      <w:r w:rsidRPr="00206684">
        <w:rPr>
          <w:lang w:val="en-GB"/>
        </w:rPr>
        <w:t xml:space="preserve">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w:t>
      </w:r>
      <w:r w:rsidR="00D257DD">
        <w:rPr>
          <w:lang w:val="en-GB"/>
        </w:rPr>
        <w:t>h</w:t>
      </w:r>
      <w:r w:rsidRPr="00206684">
        <w:rPr>
          <w:lang w:val="en-GB"/>
        </w:rPr>
        <w:t>ybrid</w:t>
      </w:r>
      <w:r w:rsidR="00D257DD">
        <w:rPr>
          <w:lang w:val="en-GB"/>
        </w:rPr>
        <w:t xml:space="preserve"> a</w:t>
      </w:r>
      <w:r w:rsidRPr="00206684">
        <w:rPr>
          <w:lang w:val="en-GB"/>
        </w:rPr>
        <w:t xml:space="preserve">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C61FB1A" w:rsidR="008C567C" w:rsidRDefault="00D257DD" w:rsidP="00D075CF">
      <w:pPr>
        <w:pStyle w:val="Listenabsatz"/>
        <w:numPr>
          <w:ilvl w:val="0"/>
          <w:numId w:val="15"/>
        </w:numPr>
        <w:spacing w:line="360" w:lineRule="auto"/>
        <w:rPr>
          <w:lang w:val="en-GB"/>
        </w:rPr>
      </w:pPr>
      <w:r w:rsidRPr="00D257DD">
        <w:rPr>
          <w:lang w:val="en-GB"/>
        </w:rPr>
        <w:t xml:space="preserve">Even though the user does not have to install the entire application, he </w:t>
      </w:r>
      <w:proofErr w:type="gramStart"/>
      <w:r w:rsidRPr="00D257DD">
        <w:rPr>
          <w:lang w:val="en-GB"/>
        </w:rPr>
        <w:t>has to</w:t>
      </w:r>
      <w:proofErr w:type="gramEnd"/>
      <w:r w:rsidRPr="00D257DD">
        <w:rPr>
          <w:lang w:val="en-GB"/>
        </w:rPr>
        <w:t xml:space="preserve"> download a part of it.</w:t>
      </w:r>
      <w:r>
        <w:rPr>
          <w:lang w:val="en-GB"/>
        </w:rPr>
        <w:t xml:space="preserve"> </w:t>
      </w:r>
      <w:r w:rsidR="008C567C" w:rsidRPr="004C5210">
        <w:rPr>
          <w:lang w:val="en-GB"/>
        </w:rPr>
        <w:t>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3598F198" w:rsid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47792A63" w14:textId="77777777" w:rsidR="00A1380E" w:rsidRPr="000C1F8F" w:rsidRDefault="00A1380E" w:rsidP="000C1F8F">
      <w:pPr>
        <w:jc w:val="center"/>
        <w:rPr>
          <w:b/>
          <w:bCs/>
          <w:lang w:val="en-GB"/>
        </w:rPr>
      </w:pPr>
    </w:p>
    <w:p w14:paraId="3968B505" w14:textId="521C5208" w:rsidR="008C567C" w:rsidRPr="00A1380E" w:rsidRDefault="008C567C" w:rsidP="00A1380E">
      <w:pPr>
        <w:pStyle w:val="berschrift2"/>
        <w:rPr>
          <w:lang w:val="en-GB"/>
        </w:rPr>
      </w:pPr>
      <w:bookmarkStart w:id="14" w:name="_Toc98847185"/>
      <w:r w:rsidRPr="00A1380E">
        <w:rPr>
          <w:lang w:val="en-GB"/>
        </w:rPr>
        <w:lastRenderedPageBreak/>
        <w:t>What is Flutter</w:t>
      </w:r>
      <w:bookmarkEnd w:id="13"/>
      <w:bookmarkEnd w:id="14"/>
    </w:p>
    <w:p w14:paraId="00F554AA" w14:textId="773CA2D5" w:rsidR="008C567C" w:rsidRPr="00F370C2" w:rsidRDefault="008C567C" w:rsidP="00D257DD">
      <w:pPr>
        <w:pStyle w:val="StandardWeb"/>
        <w:spacing w:line="360" w:lineRule="auto"/>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xml:space="preserve"> the first version was launched</w:t>
      </w:r>
      <w:r w:rsidRPr="00F370C2">
        <w:rPr>
          <w:rFonts w:cs="Arial"/>
          <w:lang w:val="en-GB"/>
        </w:rPr>
        <w:t xml:space="preserve">. Flutter allows </w:t>
      </w:r>
      <w:r w:rsidR="000E2C51">
        <w:rPr>
          <w:rFonts w:cs="Arial"/>
          <w:lang w:val="en-GB"/>
        </w:rPr>
        <w:t>the developers</w:t>
      </w:r>
      <w:r w:rsidRPr="00F370C2">
        <w:rPr>
          <w:rFonts w:cs="Arial"/>
          <w:lang w:val="en-GB"/>
        </w:rPr>
        <w:t xml:space="preserve"> to create a native mobile application and a web application with only one codebase. </w:t>
      </w:r>
      <w:r>
        <w:rPr>
          <w:rFonts w:cs="Arial"/>
          <w:lang w:val="en-GB"/>
        </w:rPr>
        <w:t>A</w:t>
      </w:r>
      <w:r w:rsidRPr="00F370C2">
        <w:rPr>
          <w:rFonts w:cs="Arial"/>
          <w:lang w:val="en-GB"/>
        </w:rPr>
        <w:t xml:space="preserve"> disadvantage of native apps is that </w:t>
      </w:r>
      <w:r w:rsidR="0046488A">
        <w:rPr>
          <w:rFonts w:cs="Arial"/>
          <w:lang w:val="en-GB"/>
        </w:rPr>
        <w:t>a developer</w:t>
      </w:r>
      <w:r w:rsidRPr="00F370C2">
        <w:rPr>
          <w:rFonts w:cs="Arial"/>
          <w:lang w:val="en-GB"/>
        </w:rPr>
        <w:t xml:space="preserve"> need</w:t>
      </w:r>
      <w:r w:rsidR="0046488A">
        <w:rPr>
          <w:rFonts w:cs="Arial"/>
          <w:lang w:val="en-GB"/>
        </w:rPr>
        <w:t>s</w:t>
      </w:r>
      <w:r w:rsidRPr="00F370C2">
        <w:rPr>
          <w:rFonts w:cs="Arial"/>
          <w:lang w:val="en-GB"/>
        </w:rPr>
        <w:t xml:space="preserve">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1CE29E35" w:rsidR="008C567C" w:rsidRPr="00F370C2" w:rsidRDefault="008C567C" w:rsidP="00D257DD">
      <w:pPr>
        <w:pStyle w:val="StandardWeb"/>
        <w:spacing w:line="360" w:lineRule="auto"/>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w:t>
      </w:r>
      <w:r w:rsidR="00670245" w:rsidRPr="00670245">
        <w:rPr>
          <w:rFonts w:cs="Arial"/>
          <w:lang w:val="en-GB"/>
        </w:rPr>
        <w:t xml:space="preserve">The SDK comes with tools for compiling </w:t>
      </w:r>
      <w:r w:rsidR="00670245">
        <w:rPr>
          <w:rFonts w:cs="Arial"/>
          <w:lang w:val="en-GB"/>
        </w:rPr>
        <w:t>the</w:t>
      </w:r>
      <w:r w:rsidR="00670245" w:rsidRPr="00670245">
        <w:rPr>
          <w:rFonts w:cs="Arial"/>
          <w:lang w:val="en-GB"/>
        </w:rPr>
        <w:t xml:space="preserve"> code into native machine code. </w:t>
      </w:r>
      <w:r w:rsidRPr="00F370C2">
        <w:rPr>
          <w:rFonts w:cs="Arial"/>
          <w:lang w:val="en-GB"/>
        </w:rPr>
        <w:t xml:space="preserve">The second part is the Framework which is an UI Library based on widgets. It contains a collection of reusable UI elements like buttons, text inputs and </w:t>
      </w:r>
      <w:r w:rsidR="00791002">
        <w:rPr>
          <w:rFonts w:cs="Arial"/>
          <w:lang w:val="en-GB"/>
        </w:rPr>
        <w:t>many others</w:t>
      </w:r>
      <w:r w:rsidRPr="00F370C2">
        <w:rPr>
          <w:rFonts w:cs="Arial"/>
          <w:lang w:val="en-GB"/>
        </w:rPr>
        <w:t>. These elements can be personalized by the developer.</w:t>
      </w:r>
      <w:r w:rsidR="001D647E">
        <w:rPr>
          <w:rStyle w:val="Funotenzeichen"/>
          <w:rFonts w:cs="Arial"/>
          <w:lang w:val="en-GB"/>
        </w:rPr>
        <w:footnoteReference w:id="11"/>
      </w:r>
    </w:p>
    <w:p w14:paraId="479D8E95" w14:textId="3EB9372B" w:rsidR="001D647E" w:rsidRDefault="008C567C" w:rsidP="00D257DD">
      <w:pPr>
        <w:pStyle w:val="StandardWeb"/>
        <w:spacing w:line="360" w:lineRule="auto"/>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3D1BB88C" w:rsidR="008C567C" w:rsidRPr="00F370C2" w:rsidRDefault="008C567C" w:rsidP="00D257DD">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Android OS and Apple iOS. This simplifies the work of developer enormous. For developer who are familiar with C# or Java adapting to Dart will be not a difficult task.</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5CF06B87"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every Widget of Flutter</w:t>
      </w:r>
      <w:r w:rsidR="0046488A">
        <w:rPr>
          <w:rFonts w:cs="Arial"/>
          <w:lang w:val="en-GB"/>
        </w:rPr>
        <w:t xml:space="preserve"> is</w:t>
      </w:r>
      <w:r w:rsidRPr="00F370C2">
        <w:rPr>
          <w:rFonts w:cs="Arial"/>
          <w:lang w:val="en-GB"/>
        </w:rPr>
        <w:t xml:space="preserve"> explained in around one minute. Furthermore, the community of Flutter became the last years bigger and bigger and is still growing, which brings a series of solutions for the best use of the tool.</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46001250" w:rsidR="00AC1F9A" w:rsidRDefault="008C567C" w:rsidP="008C567C">
      <w:pPr>
        <w:pStyle w:val="StandardWeb"/>
        <w:spacing w:line="360" w:lineRule="auto"/>
        <w:rPr>
          <w:rFonts w:cs="Arial"/>
          <w:lang w:val="en-GB"/>
        </w:rPr>
      </w:pPr>
      <w:r w:rsidRPr="00F370C2">
        <w:rPr>
          <w:rFonts w:cs="Arial"/>
          <w:lang w:val="en-GB"/>
        </w:rPr>
        <w:t>Flutter provides much agility to the developers. It supplies a widget system for development, because of that it is much easier to create elements who are interactive when building the software.</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3A73F228"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 xml:space="preserve">d injects updated source code files into the running Dart Virtual Machine (VM). The Flutter framework then automatically rebuilds the widget tree after the VM updates </w:t>
      </w:r>
      <w:r w:rsidRPr="00F370C2">
        <w:rPr>
          <w:rFonts w:cs="Arial"/>
          <w:lang w:val="en-GB"/>
        </w:rPr>
        <w:lastRenderedPageBreak/>
        <w:t xml:space="preserve">classes with the new versions of fields and functions. This allows </w:t>
      </w:r>
      <w:r w:rsidR="0046488A">
        <w:rPr>
          <w:rFonts w:cs="Arial"/>
          <w:lang w:val="en-GB"/>
        </w:rPr>
        <w:t>the developer</w:t>
      </w:r>
      <w:r w:rsidRPr="00F370C2">
        <w:rPr>
          <w:rFonts w:cs="Arial"/>
          <w:lang w:val="en-GB"/>
        </w:rPr>
        <w:t xml:space="preserve"> to see the changes as fast as possible.</w:t>
      </w:r>
      <w:r w:rsidR="0090268A">
        <w:rPr>
          <w:rStyle w:val="Funotenzeichen"/>
          <w:rFonts w:cs="Arial"/>
          <w:lang w:val="en-GB"/>
        </w:rPr>
        <w:footnoteReference w:id="18"/>
      </w:r>
    </w:p>
    <w:p w14:paraId="1730933E" w14:textId="188FEB92"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w:t>
      </w:r>
      <w:r w:rsidR="00071321">
        <w:rPr>
          <w:rFonts w:cs="Arial"/>
          <w:lang w:val="en-GB"/>
        </w:rPr>
        <w:t>the</w:t>
      </w:r>
      <w:r w:rsidRPr="00F370C2">
        <w:rPr>
          <w:rFonts w:cs="Arial"/>
          <w:lang w:val="en-GB"/>
        </w:rPr>
        <w:t xml:space="preserve">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2922D13C"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00791002" w:rsidRPr="00791002">
        <w:rPr>
          <w:rFonts w:eastAsiaTheme="minorEastAsia" w:cs="Arial"/>
          <w:b/>
          <w:bCs/>
          <w:lang w:val="en-GB"/>
        </w:rPr>
        <w:t>The location of the H</w:t>
      </w:r>
      <w:r w:rsidR="00924262">
        <w:rPr>
          <w:rFonts w:eastAsiaTheme="minorEastAsia" w:cs="Arial"/>
          <w:b/>
          <w:bCs/>
          <w:lang w:val="en-GB"/>
        </w:rPr>
        <w:t xml:space="preserve">ot </w:t>
      </w:r>
      <w:r w:rsidR="00791002" w:rsidRPr="00791002">
        <w:rPr>
          <w:rFonts w:eastAsiaTheme="minorEastAsia" w:cs="Arial"/>
          <w:b/>
          <w:bCs/>
          <w:lang w:val="en-GB"/>
        </w:rPr>
        <w:t>R</w:t>
      </w:r>
      <w:r w:rsidR="00924262">
        <w:rPr>
          <w:rFonts w:eastAsiaTheme="minorEastAsia" w:cs="Arial"/>
          <w:b/>
          <w:bCs/>
          <w:lang w:val="en-GB"/>
        </w:rPr>
        <w:t>eload</w:t>
      </w:r>
      <w:r w:rsidR="00791002" w:rsidRPr="00791002">
        <w:rPr>
          <w:rFonts w:eastAsiaTheme="minorEastAsia" w:cs="Arial"/>
          <w:b/>
          <w:bCs/>
          <w:lang w:val="en-GB"/>
        </w:rPr>
        <w:t xml:space="preserve"> button in Android Studio</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0B5E3E9D" w14:textId="2613A431" w:rsidR="008C567C" w:rsidRPr="00F370C2" w:rsidRDefault="008C567C" w:rsidP="001B591B">
      <w:pPr>
        <w:pStyle w:val="StandardWeb"/>
        <w:spacing w:line="360" w:lineRule="auto"/>
        <w:rPr>
          <w:rFonts w:cs="Arial"/>
          <w:lang w:val="en-GB"/>
        </w:rPr>
      </w:pPr>
      <w:r w:rsidRPr="00F370C2">
        <w:rPr>
          <w:rFonts w:cs="Arial"/>
          <w:lang w:val="en-GB"/>
        </w:rPr>
        <w:t>An application is killed</w:t>
      </w:r>
      <w:r w:rsidR="00791002">
        <w:rPr>
          <w:rFonts w:cs="Arial"/>
          <w:lang w:val="en-GB"/>
        </w:rPr>
        <w:t>:</w:t>
      </w:r>
      <w:r w:rsidR="001B591B">
        <w:rPr>
          <w:rFonts w:cs="Arial"/>
          <w:lang w:val="en-GB"/>
        </w:rPr>
        <w:t xml:space="preserve"> </w:t>
      </w:r>
      <w:r w:rsidR="00791002" w:rsidRPr="00791002">
        <w:rPr>
          <w:rFonts w:cs="Arial"/>
          <w:lang w:val="en-GB"/>
        </w:rPr>
        <w:t xml:space="preserve">When an application is killed, the hot reload may abort. For </w:t>
      </w:r>
      <w:proofErr w:type="gramStart"/>
      <w:r w:rsidR="00791002" w:rsidRPr="00791002">
        <w:rPr>
          <w:rFonts w:cs="Arial"/>
          <w:lang w:val="en-GB"/>
        </w:rPr>
        <w:t>example</w:t>
      </w:r>
      <w:proofErr w:type="gramEnd"/>
      <w:r w:rsidR="00791002" w:rsidRPr="00791002">
        <w:rPr>
          <w:rFonts w:cs="Arial"/>
          <w:lang w:val="en-GB"/>
        </w:rPr>
        <w:t xml:space="preserve"> if the app has been in the background for too long</w:t>
      </w:r>
      <w:r w:rsidRPr="00F370C2">
        <w:rPr>
          <w:rFonts w:cs="Arial"/>
          <w:lang w:val="en-GB"/>
        </w:rPr>
        <w:t>.</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lastRenderedPageBreak/>
        <w:t>Compilation errors:</w:t>
      </w:r>
    </w:p>
    <w:p w14:paraId="1879AC7C" w14:textId="3D86EFEF" w:rsidR="008C567C" w:rsidRDefault="008C567C" w:rsidP="00D075CF">
      <w:pPr>
        <w:pStyle w:val="StandardWeb"/>
        <w:numPr>
          <w:ilvl w:val="0"/>
          <w:numId w:val="3"/>
        </w:numPr>
        <w:spacing w:line="360" w:lineRule="auto"/>
        <w:jc w:val="left"/>
        <w:rPr>
          <w:rFonts w:cs="Arial"/>
          <w:lang w:val="en-GB"/>
        </w:rPr>
      </w:pPr>
      <w:r w:rsidRPr="00F370C2">
        <w:rPr>
          <w:rFonts w:cs="Arial"/>
          <w:lang w:val="en-GB"/>
        </w:rPr>
        <w:t>If a change in the code leads to a compilation error the hot reload generates an error message like:</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2742DB2" w:rsidR="00BD567D" w:rsidRDefault="008C567C" w:rsidP="008C567C">
      <w:pPr>
        <w:pStyle w:val="StandardWeb"/>
        <w:spacing w:line="360" w:lineRule="auto"/>
        <w:rPr>
          <w:rFonts w:cs="Arial"/>
          <w:lang w:val="en-GB"/>
        </w:rPr>
      </w:pPr>
      <w:r w:rsidRPr="00F370C2">
        <w:rPr>
          <w:rFonts w:cs="Arial"/>
          <w:lang w:val="en-GB"/>
        </w:rPr>
        <w:t xml:space="preserve">The inspiration </w:t>
      </w:r>
      <w:r w:rsidR="00791002">
        <w:rPr>
          <w:rFonts w:cs="Arial"/>
          <w:lang w:val="en-GB"/>
        </w:rPr>
        <w:t>for</w:t>
      </w:r>
      <w:r w:rsidRPr="00F370C2">
        <w:rPr>
          <w:rFonts w:cs="Arial"/>
          <w:lang w:val="en-GB"/>
        </w:rPr>
        <w:t xml:space="preserve"> the Flutter widgets came from React (JavaScript library for building user interfaces). The idea behind the widgets is that </w:t>
      </w:r>
      <w:r w:rsidR="00791002" w:rsidRPr="00791002">
        <w:rPr>
          <w:rFonts w:cs="Arial"/>
          <w:lang w:val="en-GB"/>
        </w:rPr>
        <w:t>developers build their user inte</w:t>
      </w:r>
      <w:r w:rsidR="00791002">
        <w:rPr>
          <w:rFonts w:cs="Arial"/>
          <w:lang w:val="en-GB"/>
        </w:rPr>
        <w:t>r</w:t>
      </w:r>
      <w:r w:rsidR="00791002" w:rsidRPr="00791002">
        <w:rPr>
          <w:rFonts w:cs="Arial"/>
          <w:lang w:val="en-GB"/>
        </w:rPr>
        <w:t>faces</w:t>
      </w:r>
      <w:r w:rsidRPr="00F370C2">
        <w:rPr>
          <w:rFonts w:cs="Arial"/>
          <w:lang w:val="en-GB"/>
        </w:rPr>
        <w:t xml:space="preserv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5DC10438" w14:textId="77777777" w:rsidR="00C35725"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p>
    <w:p w14:paraId="2AD32614" w14:textId="5311679E" w:rsidR="00891504" w:rsidRDefault="008C567C" w:rsidP="008C567C">
      <w:pPr>
        <w:pStyle w:val="StandardWeb"/>
        <w:spacing w:line="360" w:lineRule="auto"/>
        <w:rPr>
          <w:rFonts w:cs="Arial"/>
          <w:lang w:val="en-GB"/>
        </w:rPr>
      </w:pPr>
      <w:r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2611FE55"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00C35725" w:rsidRPr="00C35725">
        <w:rPr>
          <w:rFonts w:eastAsiaTheme="minorEastAsia" w:cs="Arial"/>
          <w:b/>
          <w:bCs/>
          <w:szCs w:val="22"/>
          <w:lang w:val="en-GB"/>
        </w:rPr>
        <w:t xml:space="preserve">Text Widget in </w:t>
      </w:r>
      <w:proofErr w:type="spellStart"/>
      <w:r w:rsidR="00C35725" w:rsidRPr="00C35725">
        <w:rPr>
          <w:rFonts w:eastAsiaTheme="minorEastAsia" w:cs="Arial"/>
          <w:b/>
          <w:bCs/>
          <w:szCs w:val="22"/>
          <w:lang w:val="en-GB"/>
        </w:rPr>
        <w:t>YourTable</w:t>
      </w:r>
      <w:proofErr w:type="spellEnd"/>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783BCE5" w14:textId="77777777" w:rsidR="00C35725"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p>
    <w:p w14:paraId="1469B6C3" w14:textId="12DBDB96" w:rsidR="0071788F"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54D55A7"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r w:rsidR="00C35725">
        <w:rPr>
          <w:rFonts w:eastAsiaTheme="minorEastAsia" w:cs="Arial"/>
          <w:b/>
          <w:bCs/>
          <w:szCs w:val="22"/>
          <w:lang w:val="en-GB"/>
        </w:rPr>
        <w:t xml:space="preserve"> in </w:t>
      </w:r>
      <w:proofErr w:type="spellStart"/>
      <w:r w:rsidR="00C35725">
        <w:rPr>
          <w:rFonts w:eastAsiaTheme="minorEastAsia" w:cs="Arial"/>
          <w:b/>
          <w:bCs/>
          <w:szCs w:val="22"/>
          <w:lang w:val="en-GB"/>
        </w:rPr>
        <w:t>YourTable</w:t>
      </w:r>
      <w:proofErr w:type="spellEnd"/>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435CB286" w14:textId="2E09C116" w:rsidR="003E644C"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ED65E8" w:rsidRPr="001C0981">
        <w:rPr>
          <w:rFonts w:eastAsia="Arial Unicode MS"/>
          <w:i/>
          <w:iCs/>
          <w:sz w:val="22"/>
          <w:szCs w:val="22"/>
          <w:vertAlign w:val="superscript"/>
        </w:rPr>
        <w:footnoteReference w:id="26"/>
      </w:r>
      <w:r w:rsidR="00D408E7" w:rsidRPr="00F370C2">
        <w:rPr>
          <w:rFonts w:cs="Arial"/>
          <w:lang w:val="en-GB"/>
        </w:rPr>
        <w:t xml:space="preserve"> </w:t>
      </w:r>
    </w:p>
    <w:p w14:paraId="052C11FC" w14:textId="5639A3E8" w:rsidR="00EE4441" w:rsidRDefault="00D408E7" w:rsidP="00A554E2">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The column is like the Row widget but in a vertical way. It is used to have widgets among each other. As with the Ro</w:t>
      </w:r>
      <w:r w:rsidR="003E644C">
        <w:rPr>
          <w:rFonts w:cs="Arial"/>
          <w:lang w:val="en-GB"/>
        </w:rPr>
        <w:t>w</w:t>
      </w:r>
      <w:r w:rsidRPr="00F370C2">
        <w:rPr>
          <w:rFonts w:cs="Arial"/>
          <w:lang w:val="en-GB"/>
        </w:rPr>
        <w:t xml:space="preserve"> widget a</w:t>
      </w:r>
      <w:r w:rsidR="00E04CD2">
        <w:rPr>
          <w:rFonts w:cs="Arial"/>
          <w:lang w:val="en-GB"/>
        </w:rPr>
        <w:t>n</w:t>
      </w:r>
      <w:r w:rsidRPr="00F370C2">
        <w:rPr>
          <w:rFonts w:cs="Arial"/>
          <w:lang w:val="en-GB"/>
        </w:rPr>
        <w:t xml:space="preserve"> error will occur when too much space is required. </w:t>
      </w:r>
    </w:p>
    <w:p w14:paraId="75926212" w14:textId="77777777" w:rsidR="00D408E7" w:rsidRDefault="00D408E7" w:rsidP="00A554E2">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5D325B04"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r w:rsidR="003E644C">
        <w:rPr>
          <w:rFonts w:eastAsia="Times New Roman" w:cs="Arial"/>
          <w:b/>
          <w:bCs/>
          <w:szCs w:val="22"/>
          <w:lang w:val="en-GB"/>
        </w:rPr>
        <w:t xml:space="preserve"> in </w:t>
      </w:r>
      <w:proofErr w:type="spellStart"/>
      <w:r w:rsidR="003E644C">
        <w:rPr>
          <w:rFonts w:eastAsia="Times New Roman" w:cs="Arial"/>
          <w:b/>
          <w:bCs/>
          <w:szCs w:val="22"/>
          <w:lang w:val="en-GB"/>
        </w:rPr>
        <w:t>YourTable</w:t>
      </w:r>
      <w:proofErr w:type="spellEnd"/>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BD277A">
      <w:pPr>
        <w:pStyle w:val="StandardWeb"/>
        <w:numPr>
          <w:ilvl w:val="0"/>
          <w:numId w:val="5"/>
        </w:numPr>
        <w:spacing w:line="360" w:lineRule="auto"/>
        <w:rPr>
          <w:rFonts w:eastAsiaTheme="minorEastAsia" w:cs="Arial"/>
          <w:lang w:val="en-GB"/>
        </w:rPr>
      </w:pPr>
      <w:r w:rsidRPr="00F370C2">
        <w:rPr>
          <w:rFonts w:cs="Arial"/>
          <w:lang w:val="en-GB"/>
        </w:rPr>
        <w:t>static widgets</w:t>
      </w:r>
    </w:p>
    <w:p w14:paraId="22F8600E" w14:textId="2F014F2F" w:rsidR="00D408E7" w:rsidRPr="00F370C2" w:rsidRDefault="00D408E7" w:rsidP="00BD277A">
      <w:pPr>
        <w:pStyle w:val="StandardWeb"/>
        <w:numPr>
          <w:ilvl w:val="0"/>
          <w:numId w:val="5"/>
        </w:numPr>
        <w:spacing w:line="360" w:lineRule="auto"/>
        <w:rPr>
          <w:rFonts w:cs="Arial"/>
          <w:lang w:val="en-GB"/>
        </w:rPr>
      </w:pPr>
      <w:r>
        <w:rPr>
          <w:rFonts w:cs="Arial"/>
          <w:lang w:val="en-GB"/>
        </w:rPr>
        <w:t>which</w:t>
      </w:r>
      <w:r w:rsidRPr="00F370C2">
        <w:rPr>
          <w:rFonts w:cs="Arial"/>
          <w:lang w:val="en-GB"/>
        </w:rPr>
        <w:t xml:space="preserve"> have no state</w:t>
      </w:r>
      <w:r w:rsidR="003E644C">
        <w:rPr>
          <w:rFonts w:cs="Arial"/>
          <w:lang w:val="en-GB"/>
        </w:rPr>
        <w:t>;</w:t>
      </w:r>
      <w:r w:rsidRPr="00F370C2">
        <w:rPr>
          <w:rFonts w:cs="Arial"/>
          <w:lang w:val="en-GB"/>
        </w:rPr>
        <w:t xml:space="preserve"> after they rendered once they will not update themselves</w:t>
      </w:r>
    </w:p>
    <w:p w14:paraId="2D89C73D" w14:textId="60478913" w:rsidR="00D408E7" w:rsidRPr="00F370C2" w:rsidRDefault="00D408E7" w:rsidP="00BD277A">
      <w:pPr>
        <w:pStyle w:val="StandardWeb"/>
        <w:numPr>
          <w:ilvl w:val="0"/>
          <w:numId w:val="5"/>
        </w:numPr>
        <w:spacing w:line="360" w:lineRule="auto"/>
        <w:rPr>
          <w:rFonts w:cs="Arial"/>
          <w:lang w:val="en-GB"/>
        </w:rPr>
      </w:pPr>
      <w:r>
        <w:rPr>
          <w:rFonts w:cs="Arial"/>
          <w:lang w:val="en-GB"/>
        </w:rPr>
        <w:t>and do</w:t>
      </w:r>
      <w:r w:rsidRPr="00F370C2">
        <w:rPr>
          <w:rFonts w:cs="Arial"/>
          <w:lang w:val="en-GB"/>
        </w:rPr>
        <w:t xml:space="preserve"> not depend on data change</w:t>
      </w:r>
      <w:r w:rsidR="003E644C">
        <w:rPr>
          <w:rFonts w:cs="Arial"/>
          <w:lang w:val="en-GB"/>
        </w:rPr>
        <w:t>.</w:t>
      </w:r>
    </w:p>
    <w:p w14:paraId="19AD33F2" w14:textId="77777777" w:rsidR="00D408E7" w:rsidRPr="00F370C2" w:rsidRDefault="00D408E7" w:rsidP="00BD277A">
      <w:pPr>
        <w:pStyle w:val="StandardWeb"/>
        <w:numPr>
          <w:ilvl w:val="0"/>
          <w:numId w:val="5"/>
        </w:numPr>
        <w:spacing w:line="360" w:lineRule="auto"/>
        <w:rPr>
          <w:rFonts w:cs="Arial"/>
          <w:lang w:val="en-GB"/>
        </w:rPr>
      </w:pPr>
      <w:r w:rsidRPr="00F370C2">
        <w:rPr>
          <w:rFonts w:cs="Arial"/>
          <w:lang w:val="en-GB"/>
        </w:rPr>
        <w:t xml:space="preserve">Example: Text and Icon </w:t>
      </w:r>
    </w:p>
    <w:p w14:paraId="24AE9B04" w14:textId="77777777" w:rsidR="00D408E7" w:rsidRPr="000C1F8F" w:rsidRDefault="00D408E7" w:rsidP="00BD277A">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BD277A">
      <w:pPr>
        <w:pStyle w:val="StandardWeb"/>
        <w:numPr>
          <w:ilvl w:val="0"/>
          <w:numId w:val="6"/>
        </w:numPr>
        <w:spacing w:line="360" w:lineRule="auto"/>
        <w:rPr>
          <w:rFonts w:eastAsiaTheme="minorEastAsia" w:cs="Arial"/>
          <w:lang w:val="en-GB"/>
        </w:rPr>
      </w:pPr>
      <w:r w:rsidRPr="00F370C2">
        <w:rPr>
          <w:rFonts w:cs="Arial"/>
          <w:lang w:val="en-GB"/>
        </w:rPr>
        <w:t>dynamic widgets</w:t>
      </w:r>
    </w:p>
    <w:p w14:paraId="43D39F9F" w14:textId="77777777" w:rsidR="00D408E7" w:rsidRPr="00F370C2" w:rsidRDefault="00D408E7" w:rsidP="00BD277A">
      <w:pPr>
        <w:pStyle w:val="StandardWeb"/>
        <w:numPr>
          <w:ilvl w:val="0"/>
          <w:numId w:val="6"/>
        </w:numPr>
        <w:spacing w:line="360" w:lineRule="auto"/>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3362974A" w:rsidR="00D408E7" w:rsidRPr="00F370C2" w:rsidRDefault="00D408E7" w:rsidP="00BD277A">
      <w:pPr>
        <w:pStyle w:val="StandardWeb"/>
        <w:numPr>
          <w:ilvl w:val="0"/>
          <w:numId w:val="6"/>
        </w:numPr>
        <w:spacing w:line="360" w:lineRule="auto"/>
        <w:rPr>
          <w:rFonts w:cs="Arial"/>
          <w:lang w:val="en-GB"/>
        </w:rPr>
      </w:pPr>
      <w:r>
        <w:rPr>
          <w:rFonts w:cs="Arial"/>
          <w:lang w:val="en-GB"/>
        </w:rPr>
        <w:t>in</w:t>
      </w:r>
      <w:r w:rsidRPr="00F370C2">
        <w:rPr>
          <w:rFonts w:cs="Arial"/>
          <w:lang w:val="en-GB"/>
        </w:rPr>
        <w:t xml:space="preserve"> an internal state</w:t>
      </w:r>
      <w:r w:rsidR="003E644C">
        <w:rPr>
          <w:rFonts w:cs="Arial"/>
          <w:lang w:val="en-GB"/>
        </w:rPr>
        <w:t>.</w:t>
      </w:r>
    </w:p>
    <w:p w14:paraId="0A25194C" w14:textId="77777777" w:rsidR="00D408E7" w:rsidRPr="00F370C2" w:rsidRDefault="00D408E7" w:rsidP="00BD277A">
      <w:pPr>
        <w:pStyle w:val="StandardWeb"/>
        <w:numPr>
          <w:ilvl w:val="0"/>
          <w:numId w:val="6"/>
        </w:numPr>
        <w:spacing w:line="360" w:lineRule="auto"/>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2444733" w:rsidR="00D408E7" w:rsidRPr="00AE5DBD" w:rsidRDefault="00D408E7" w:rsidP="00F918DE">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w:t>
      </w:r>
      <w:r w:rsidRPr="00AE5DBD">
        <w:rPr>
          <w:rFonts w:eastAsia="Times New Roman" w:cs="Arial"/>
          <w:kern w:val="0"/>
          <w:lang w:val="en-GB"/>
        </w:rPr>
        <w:lastRenderedPageBreak/>
        <w:t>provides hot</w:t>
      </w:r>
      <w:r w:rsidR="00E95880">
        <w:rPr>
          <w:rFonts w:eastAsia="Times New Roman" w:cs="Arial"/>
          <w:kern w:val="0"/>
          <w:lang w:val="en-GB"/>
        </w:rPr>
        <w:t xml:space="preserve"> </w:t>
      </w:r>
      <w:r w:rsidRPr="00AE5DBD">
        <w:rPr>
          <w:rFonts w:eastAsia="Times New Roman" w:cs="Arial"/>
          <w:kern w:val="0"/>
          <w:lang w:val="en-GB"/>
        </w:rPr>
        <w:t xml:space="preserve">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CB5D44">
      <w:pPr>
        <w:pStyle w:val="Zitatfreistehend"/>
        <w:spacing w:line="360" w:lineRule="auto"/>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95880">
        <w:rPr>
          <w:rStyle w:val="Funotenzeichen"/>
        </w:rPr>
        <w:footnoteReference w:id="28"/>
      </w:r>
    </w:p>
    <w:p w14:paraId="31A48930" w14:textId="52A96AA0" w:rsidR="00D408E7" w:rsidRDefault="00E95880"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In general</w:t>
      </w:r>
      <w:r w:rsidR="00D408E7">
        <w:rPr>
          <w:rFonts w:eastAsia="Times New Roman" w:cs="Arial"/>
          <w:kern w:val="0"/>
          <w:lang w:val="en-GB"/>
        </w:rPr>
        <w:t xml:space="preserve">, developers work with Flutter through the Flutter framework which is written in the </w:t>
      </w:r>
      <w:r w:rsidRPr="00E95880">
        <w:rPr>
          <w:rFonts w:eastAsia="Times New Roman" w:cs="Arial"/>
          <w:kern w:val="0"/>
          <w:lang w:val="en-GB"/>
        </w:rPr>
        <w:t xml:space="preserve">Dart programming </w:t>
      </w:r>
      <w:r w:rsidR="00D408E7">
        <w:rPr>
          <w:rFonts w:eastAsia="Times New Roman" w:cs="Arial"/>
          <w:kern w:val="0"/>
          <w:lang w:val="en-GB"/>
        </w:rPr>
        <w:t xml:space="preserve">language. </w:t>
      </w:r>
      <w:r w:rsidR="00D408E7" w:rsidRPr="00B053BD">
        <w:rPr>
          <w:rFonts w:eastAsia="Times New Roman" w:cs="Arial"/>
          <w:kern w:val="0"/>
          <w:lang w:val="en-GB"/>
        </w:rPr>
        <w:t>It includes the layout, a diverse selection of platforms and numerous levels of foundational libraries.</w:t>
      </w:r>
      <w:r w:rsidR="00D408E7">
        <w:rPr>
          <w:rFonts w:eastAsia="Times New Roman" w:cs="Arial"/>
          <w:kern w:val="0"/>
          <w:lang w:val="en-GB"/>
        </w:rPr>
        <w:t xml:space="preserve"> </w:t>
      </w:r>
      <w:r w:rsidR="00D408E7"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6021D414" w:rsidR="00D408E7" w:rsidRPr="00E004B6" w:rsidRDefault="00E004B6" w:rsidP="00D075CF">
      <w:pPr>
        <w:pStyle w:val="Listenabsatz"/>
        <w:widowControl/>
        <w:numPr>
          <w:ilvl w:val="0"/>
          <w:numId w:val="7"/>
        </w:numPr>
        <w:suppressAutoHyphens w:val="0"/>
        <w:spacing w:before="100" w:beforeAutospacing="1" w:after="100" w:afterAutospacing="1" w:line="360" w:lineRule="auto"/>
        <w:rPr>
          <w:rFonts w:eastAsia="Times New Roman" w:cs="Arial"/>
          <w:i/>
          <w:iCs/>
          <w:kern w:val="0"/>
          <w:lang w:val="en-GB"/>
        </w:rPr>
      </w:pPr>
      <w:r w:rsidRPr="00E004B6">
        <w:rPr>
          <w:rFonts w:eastAsia="Times New Roman" w:cs="Arial"/>
          <w:i/>
          <w:iCs/>
          <w:kern w:val="0"/>
          <w:lang w:val="en-GB"/>
        </w:rPr>
        <w:t>“Basic foundational classes, and building block services such as animation, painting, and gestures that offer commonly used abstractions over the underlying foundation</w:t>
      </w:r>
      <w:r w:rsidR="00D408E7" w:rsidRPr="00E004B6">
        <w:rPr>
          <w:rFonts w:eastAsia="Times New Roman" w:cs="Arial"/>
          <w:i/>
          <w:iCs/>
          <w:kern w:val="0"/>
          <w:lang w:val="en-GB"/>
        </w:rPr>
        <w:t>.</w:t>
      </w:r>
      <w:r w:rsidRPr="00E004B6">
        <w:rPr>
          <w:rFonts w:eastAsia="Times New Roman" w:cs="Arial"/>
          <w:i/>
          <w:iCs/>
          <w:kern w:val="0"/>
          <w:lang w:val="en-GB"/>
        </w:rPr>
        <w:t>”</w:t>
      </w:r>
      <w:r>
        <w:rPr>
          <w:rStyle w:val="Funotenzeichen"/>
          <w:rFonts w:eastAsia="Times New Roman" w:cs="Arial"/>
          <w:i/>
          <w:iCs/>
          <w:kern w:val="0"/>
          <w:lang w:val="en-GB"/>
        </w:rPr>
        <w:footnoteReference w:id="30"/>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486C620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A2771EA"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w:t>
      </w:r>
      <w:r w:rsidR="002341B2">
        <w:rPr>
          <w:rFonts w:eastAsia="Times New Roman" w:cs="Arial"/>
          <w:kern w:val="0"/>
          <w:lang w:val="en-GB"/>
        </w:rPr>
        <w:t>. In those sets there are the Material and iOS design</w:t>
      </w:r>
      <w:r w:rsidR="00D81ACA">
        <w:rPr>
          <w:rFonts w:eastAsia="Times New Roman" w:cs="Arial"/>
          <w:kern w:val="0"/>
          <w:lang w:val="en-GB"/>
        </w:rPr>
        <w:t xml:space="preserve"> languages implemented. For this the widget layer’s composition primitives are used</w:t>
      </w:r>
      <w:r w:rsidRPr="00CC7B70">
        <w:rPr>
          <w:rFonts w:eastAsia="Times New Roman" w:cs="Arial"/>
          <w:kern w:val="0"/>
          <w:lang w:val="en-GB"/>
        </w:rPr>
        <w:t>.</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5BFA5FB9" w14:textId="338F43B5" w:rsidR="00D408E7" w:rsidRPr="00580844" w:rsidRDefault="00D408E7" w:rsidP="00580844">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741350B" w:rsidR="00D408E7" w:rsidRDefault="00D408E7" w:rsidP="00F918DE">
      <w:pPr>
        <w:spacing w:line="360" w:lineRule="auto"/>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sidR="00211F98">
        <w:rPr>
          <w:rStyle w:val="Funotenzeichen"/>
          <w:lang w:val="en-GB"/>
        </w:rPr>
        <w:footnoteReference w:id="31"/>
      </w:r>
    </w:p>
    <w:p w14:paraId="5086C654" w14:textId="7F33D49E" w:rsidR="00831483" w:rsidRPr="00831483" w:rsidRDefault="00831483" w:rsidP="00CB5D44">
      <w:pPr>
        <w:pStyle w:val="Zitatfreistehend"/>
        <w:spacing w:line="360" w:lineRule="auto"/>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2"/>
      </w:r>
    </w:p>
    <w:p w14:paraId="6ABBC1A4" w14:textId="2B9CCED9" w:rsidR="00211F98" w:rsidRDefault="00D408E7" w:rsidP="00F918DE">
      <w:pPr>
        <w:spacing w:line="360" w:lineRule="auto"/>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sidR="00211F98">
        <w:rPr>
          <w:rStyle w:val="Funotenzeichen"/>
          <w:lang w:val="en-GB"/>
        </w:rPr>
        <w:footnoteReference w:id="33"/>
      </w:r>
    </w:p>
    <w:p w14:paraId="12439D11" w14:textId="39B82B3B" w:rsidR="00831483" w:rsidRDefault="00831483" w:rsidP="00F918DE">
      <w:pPr>
        <w:spacing w:line="360" w:lineRule="auto"/>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w:t>
      </w:r>
      <w:r w:rsidR="008B1388">
        <w:rPr>
          <w:lang w:val="en-GB"/>
        </w:rPr>
        <w:lastRenderedPageBreak/>
        <w:t>throw an exception if the method is not existing.</w:t>
      </w:r>
      <w:r w:rsidR="003F58F8">
        <w:rPr>
          <w:rStyle w:val="Funotenzeichen"/>
          <w:lang w:val="en-GB"/>
        </w:rPr>
        <w:footnoteReference w:id="34"/>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695F4C73" w:rsidR="00EA5CBD" w:rsidRDefault="00C6191F" w:rsidP="005B4544">
      <w:pPr>
        <w:spacing w:line="360" w:lineRule="auto"/>
        <w:rPr>
          <w:lang w:val="en-GB"/>
        </w:rPr>
      </w:pPr>
      <w:r>
        <w:rPr>
          <w:lang w:val="en-GB"/>
        </w:rPr>
        <w:t xml:space="preserve">Null safety means that no variable in the code can contain </w:t>
      </w:r>
      <w:r w:rsidR="0033753F">
        <w:rPr>
          <w:lang w:val="en-GB"/>
        </w:rPr>
        <w:t>“null”</w:t>
      </w:r>
      <w:r>
        <w:rPr>
          <w:lang w:val="en-GB"/>
        </w:rPr>
        <w:t xml:space="preserve"> except the developer explicit says they can.</w:t>
      </w:r>
      <w:r w:rsidR="00E20C95">
        <w:rPr>
          <w:rStyle w:val="Funotenzeichen"/>
          <w:lang w:val="en-GB"/>
        </w:rPr>
        <w:footnoteReference w:id="35"/>
      </w:r>
    </w:p>
    <w:p w14:paraId="3B89DE21" w14:textId="477500B4" w:rsidR="00757598" w:rsidRDefault="00757598" w:rsidP="005B4544">
      <w:pPr>
        <w:spacing w:line="360" w:lineRule="auto"/>
        <w:rPr>
          <w:lang w:val="en-GB"/>
        </w:rPr>
      </w:pPr>
      <w:r>
        <w:rPr>
          <w:lang w:val="en-GB"/>
        </w:rPr>
        <w:t xml:space="preserve">In the following code, no variable can ever be </w:t>
      </w:r>
      <w:r w:rsidR="0033753F">
        <w:rPr>
          <w:lang w:val="en-GB"/>
        </w:rPr>
        <w:t>“null”</w:t>
      </w:r>
      <w:r>
        <w:rPr>
          <w:lang w:val="en-GB"/>
        </w:rPr>
        <w:t xml:space="preserve"> if null safety is enabled:</w:t>
      </w:r>
    </w:p>
    <w:p w14:paraId="205489B7" w14:textId="550AAD08" w:rsidR="00580844" w:rsidRPr="00580844" w:rsidRDefault="00865752" w:rsidP="00580844">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0B8DFDA4" w:rsidR="00A522F1" w:rsidRDefault="00A522F1" w:rsidP="005808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286EA8CD" w:rsidR="00E03E73" w:rsidRDefault="00E03E73" w:rsidP="005B4544">
      <w:pPr>
        <w:spacing w:line="360" w:lineRule="auto"/>
        <w:rPr>
          <w:lang w:val="en-GB"/>
        </w:rPr>
      </w:pPr>
      <w:r>
        <w:rPr>
          <w:lang w:val="en-GB"/>
        </w:rPr>
        <w:t xml:space="preserve">Because of the compiler technology of Dart, it is possible to run the code in different ways. </w:t>
      </w:r>
      <w:r w:rsidR="0044716D" w:rsidRPr="0044716D">
        <w:rPr>
          <w:lang w:val="en-GB"/>
        </w:rPr>
        <w:t>One way for native applications is a virtual machine with just-in-time compilation. Because of this compiler it is possible to use the hot reload function. On the other hand, there is a way called ahead-of-time compiler to produce the machine code.</w:t>
      </w:r>
    </w:p>
    <w:p w14:paraId="3981A8FE" w14:textId="15B96EF6" w:rsidR="00E52141" w:rsidRDefault="00E52141" w:rsidP="0044716D">
      <w:pPr>
        <w:pStyle w:val="Zitatfreistehend"/>
        <w:spacing w:line="360" w:lineRule="auto"/>
        <w:rPr>
          <w:lang w:val="en-GB"/>
        </w:rPr>
      </w:pPr>
      <w:r>
        <w:rPr>
          <w:lang w:val="en-GB"/>
        </w:rPr>
        <w:t>“</w:t>
      </w:r>
      <w:r w:rsidRPr="00E52141">
        <w:rPr>
          <w:lang w:val="en-GB"/>
        </w:rPr>
        <w:t>When apps are ready to be deployed to production</w:t>
      </w:r>
      <w:r w:rsidR="00FE657C">
        <w:rPr>
          <w:lang w:val="en-GB"/>
        </w:rPr>
        <w:t xml:space="preserve"> - </w:t>
      </w:r>
      <w:r w:rsidRPr="00E52141">
        <w:rPr>
          <w:lang w:val="en-GB"/>
        </w:rPr>
        <w:t xml:space="preserve">whether you’re publishing to an app store or deploying to a production backend </w:t>
      </w:r>
      <w:r w:rsidR="00FE657C">
        <w:rPr>
          <w:lang w:val="en-GB"/>
        </w:rPr>
        <w:t>-</w:t>
      </w:r>
      <w:r w:rsidRPr="00E52141">
        <w:rPr>
          <w:lang w:val="en-GB"/>
        </w:rPr>
        <w:t xml:space="preserve">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6"/>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5F8B66CB" w:rsidR="009648AB" w:rsidRDefault="0022573A" w:rsidP="005B4544">
      <w:pPr>
        <w:spacing w:line="360" w:lineRule="auto"/>
        <w:rPr>
          <w:lang w:val="en-GB"/>
        </w:rPr>
      </w:pPr>
      <w:r w:rsidRPr="0022573A">
        <w:rPr>
          <w:lang w:val="en-GB"/>
        </w:rPr>
        <w:t xml:space="preserve">A Dart runtime is required to execute code, regardless of whatever platform </w:t>
      </w:r>
      <w:r w:rsidR="008A7FB4">
        <w:rPr>
          <w:lang w:val="en-GB"/>
        </w:rPr>
        <w:t>the developers</w:t>
      </w:r>
      <w:r w:rsidRPr="0022573A">
        <w:rPr>
          <w:lang w:val="en-GB"/>
        </w:rPr>
        <w:t xml:space="preserve"> use or how </w:t>
      </w:r>
      <w:r w:rsidR="008A7FB4">
        <w:rPr>
          <w:lang w:val="en-GB"/>
        </w:rPr>
        <w:t>they</w:t>
      </w:r>
      <w:r w:rsidRPr="0022573A">
        <w:rPr>
          <w:lang w:val="en-GB"/>
        </w:rPr>
        <w:t xml:space="preserve"> create it.</w:t>
      </w:r>
      <w:r>
        <w:rPr>
          <w:lang w:val="en-GB"/>
        </w:rPr>
        <w:t xml:space="preserve"> </w:t>
      </w:r>
      <w:r w:rsidRPr="0022573A">
        <w:rPr>
          <w:lang w:val="en-GB"/>
        </w:rPr>
        <w:t>The following key tasks are handled by this runtime:</w:t>
      </w:r>
      <w:r w:rsidR="0030287F">
        <w:rPr>
          <w:rStyle w:val="Funotenzeichen"/>
          <w:lang w:val="en-GB"/>
        </w:rPr>
        <w:footnoteReference w:id="37"/>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239A5B66" w:rsidR="009D7FEC" w:rsidRDefault="009D7FEC" w:rsidP="00024AA6">
      <w:pPr>
        <w:spacing w:line="360" w:lineRule="auto"/>
        <w:rPr>
          <w:lang w:val="en-GB"/>
        </w:rPr>
      </w:pPr>
      <w:r>
        <w:rPr>
          <w:lang w:val="en-GB"/>
        </w:rPr>
        <w:t xml:space="preserve">React </w:t>
      </w:r>
      <w:r w:rsidR="0044716D">
        <w:rPr>
          <w:lang w:val="en-GB"/>
        </w:rPr>
        <w:t>N</w:t>
      </w:r>
      <w:r>
        <w:rPr>
          <w:lang w:val="en-GB"/>
        </w:rPr>
        <w:t xml:space="preserve">ative is as well as Flutter a cross-platform development framework. The framework is used for building mobile apps using the programming language JavaScript. </w:t>
      </w:r>
      <w:r w:rsidR="0044716D" w:rsidRPr="0044716D">
        <w:rPr>
          <w:lang w:val="en-GB"/>
        </w:rPr>
        <w:t>Being cross-platform, it uses the same codebase for devices running Android and iOS.</w:t>
      </w:r>
      <w:r w:rsidR="0044716D">
        <w:rPr>
          <w:lang w:val="en-GB"/>
        </w:rPr>
        <w:t xml:space="preserve">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8"/>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9"/>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40"/>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1"/>
      </w:r>
    </w:p>
    <w:p w14:paraId="04A32A95" w14:textId="77777777" w:rsidR="00343F63" w:rsidRDefault="00343F63" w:rsidP="00024AA6">
      <w:pPr>
        <w:spacing w:line="360" w:lineRule="auto"/>
        <w:rPr>
          <w:b/>
          <w:bCs/>
          <w:lang w:val="en-GB"/>
        </w:rPr>
      </w:pPr>
    </w:p>
    <w:p w14:paraId="2F96D0D9" w14:textId="069E5EB0"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2"/>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3"/>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32402699" w:rsidR="009C0636" w:rsidRDefault="0044716D" w:rsidP="00024AA6">
      <w:pPr>
        <w:spacing w:line="360" w:lineRule="auto"/>
        <w:rPr>
          <w:lang w:val="en-GB"/>
        </w:rPr>
      </w:pPr>
      <w:r w:rsidRPr="0044716D">
        <w:rPr>
          <w:lang w:val="en-GB"/>
        </w:rPr>
        <w:t>React Native supports only basic components like a button. Other components are available in external repositories. They can be integrated and used by developers in their project, but it will require more effort and time.</w:t>
      </w:r>
      <w:r w:rsidR="009C0636">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4"/>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5"/>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6"/>
      </w:r>
    </w:p>
    <w:p w14:paraId="09ABEAAC" w14:textId="1F95C4F5" w:rsidR="002B4E3F" w:rsidRDefault="00EF63E5" w:rsidP="00EF63E5">
      <w:pPr>
        <w:pStyle w:val="berschrift3"/>
        <w:rPr>
          <w:lang w:val="en-GB"/>
        </w:rPr>
      </w:pPr>
      <w:bookmarkStart w:id="48" w:name="_Toc98847205"/>
      <w:r>
        <w:rPr>
          <w:lang w:val="en-GB"/>
        </w:rPr>
        <w:lastRenderedPageBreak/>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7"/>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8"/>
      </w:r>
    </w:p>
    <w:p w14:paraId="1C9AE13A" w14:textId="5F8E4AC8"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w:t>
      </w:r>
      <w:r w:rsidR="008A7FB4">
        <w:rPr>
          <w:lang w:val="en-GB"/>
        </w:rPr>
        <w:t>the</w:t>
      </w:r>
      <w:r w:rsidRPr="005B6B74">
        <w:rPr>
          <w:lang w:val="en-GB"/>
        </w:rPr>
        <w:t xml:space="preserve">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lastRenderedPageBreak/>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2E9623F4" w14:textId="77777777" w:rsidR="0069284F" w:rsidRDefault="0069284F" w:rsidP="006F300D">
      <w:pPr>
        <w:tabs>
          <w:tab w:val="left" w:pos="1224"/>
        </w:tabs>
        <w:jc w:val="center"/>
        <w:rPr>
          <w:rFonts w:eastAsia="Times New Roman" w:cs="Arial"/>
          <w:b/>
          <w:bCs/>
          <w:lang w:val="en-GB"/>
        </w:rPr>
      </w:pPr>
    </w:p>
    <w:p w14:paraId="560F30D3" w14:textId="77777777" w:rsidR="0069284F" w:rsidRDefault="0069284F" w:rsidP="006F300D">
      <w:pPr>
        <w:tabs>
          <w:tab w:val="left" w:pos="1224"/>
        </w:tabs>
        <w:jc w:val="center"/>
        <w:rPr>
          <w:rFonts w:eastAsia="Times New Roman" w:cs="Arial"/>
          <w:b/>
          <w:bCs/>
          <w:lang w:val="en-GB"/>
        </w:rPr>
      </w:pPr>
    </w:p>
    <w:p w14:paraId="796D4F62" w14:textId="744A66D7" w:rsidR="006F300D" w:rsidRPr="006F300D" w:rsidRDefault="00C74166" w:rsidP="00A1380E">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2498285A" w:rsidR="008C4210" w:rsidRDefault="001B5068" w:rsidP="004A6AFC">
      <w:pPr>
        <w:spacing w:line="360" w:lineRule="auto"/>
        <w:rPr>
          <w:lang w:val="en-GB"/>
        </w:rPr>
      </w:pPr>
      <w:r>
        <w:rPr>
          <w:lang w:val="en-GB"/>
        </w:rPr>
        <w:t xml:space="preserve">Unlike than cross-platform frameworks, native application development is operating system specific. This means </w:t>
      </w:r>
      <w:r w:rsidR="008A7FB4">
        <w:rPr>
          <w:lang w:val="en-GB"/>
        </w:rPr>
        <w:t>the developer</w:t>
      </w:r>
      <w:r>
        <w:rPr>
          <w:lang w:val="en-GB"/>
        </w:rPr>
        <w:t xml:space="preserve"> develop</w:t>
      </w:r>
      <w:r w:rsidR="008A7FB4">
        <w:rPr>
          <w:lang w:val="en-GB"/>
        </w:rPr>
        <w:t>s</w:t>
      </w:r>
      <w:r>
        <w:rPr>
          <w:lang w:val="en-GB"/>
        </w:rPr>
        <w:t xml:space="preserve">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w:t>
      </w:r>
      <w:proofErr w:type="spellStart"/>
      <w:r w:rsidR="00D46360">
        <w:rPr>
          <w:lang w:val="en-GB"/>
        </w:rPr>
        <w:t>Xcode</w:t>
      </w:r>
      <w:proofErr w:type="spellEnd"/>
      <w:r w:rsidR="00D46360">
        <w:rPr>
          <w:lang w:val="en-GB"/>
        </w:rPr>
        <w:t>.</w:t>
      </w:r>
      <w:r w:rsidR="004271E6">
        <w:rPr>
          <w:rStyle w:val="Funotenzeichen"/>
          <w:lang w:val="en-GB"/>
        </w:rPr>
        <w:footnoteReference w:id="49"/>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A212969"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sidR="004271E6">
        <w:rPr>
          <w:rStyle w:val="Funotenzeichen"/>
          <w:lang w:val="en-GB"/>
        </w:rPr>
        <w:footnoteReference w:id="50"/>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253E82A1"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of native application is compared to Flutter applications about 50 percent less.</w:t>
      </w:r>
      <w:r w:rsidR="004271E6">
        <w:rPr>
          <w:rStyle w:val="Funotenzeichen"/>
          <w:lang w:val="en-GB"/>
        </w:rPr>
        <w:footnoteReference w:id="51"/>
      </w:r>
    </w:p>
    <w:p w14:paraId="79CD108D" w14:textId="77777777" w:rsidR="00493E92" w:rsidRDefault="00493E92" w:rsidP="004A6AFC">
      <w:pPr>
        <w:spacing w:line="360" w:lineRule="auto"/>
        <w:rPr>
          <w:b/>
          <w:bCs/>
          <w:lang w:val="en-GB"/>
        </w:rPr>
      </w:pPr>
    </w:p>
    <w:p w14:paraId="416A473C" w14:textId="253B94ED" w:rsidR="00493E92" w:rsidRDefault="0037642B" w:rsidP="004A6AFC">
      <w:pPr>
        <w:spacing w:line="360" w:lineRule="auto"/>
        <w:rPr>
          <w:b/>
          <w:bCs/>
          <w:lang w:val="en-GB"/>
        </w:rPr>
      </w:pPr>
      <w:r w:rsidRPr="0037642B">
        <w:rPr>
          <w:b/>
          <w:bCs/>
          <w:lang w:val="en-GB"/>
        </w:rPr>
        <w:t>Memory usage</w:t>
      </w:r>
    </w:p>
    <w:p w14:paraId="7C326BD3" w14:textId="77777777" w:rsidR="00493E92" w:rsidRDefault="00BB7D3E" w:rsidP="004A6AFC">
      <w:pPr>
        <w:spacing w:line="360" w:lineRule="auto"/>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2"/>
      </w:r>
      <w:r>
        <w:rPr>
          <w:lang w:val="en-GB"/>
        </w:rPr>
        <w:t xml:space="preserve"> </w:t>
      </w:r>
    </w:p>
    <w:p w14:paraId="18C62947" w14:textId="4B00E3DD" w:rsidR="0037642B" w:rsidRPr="00493E92" w:rsidRDefault="00BB7D3E" w:rsidP="004A6AFC">
      <w:pPr>
        <w:spacing w:line="360" w:lineRule="auto"/>
        <w:rPr>
          <w:b/>
          <w:bCs/>
          <w:lang w:val="en-GB"/>
        </w:rPr>
      </w:pPr>
      <w:r w:rsidRPr="00BB7D3E">
        <w:rPr>
          <w:lang w:val="en-GB"/>
        </w:rPr>
        <w:t>The memory consumption of applications created with Flutter is twice as high as the memory consumption of native applications.</w:t>
      </w:r>
      <w:r w:rsidR="001707BB">
        <w:rPr>
          <w:rStyle w:val="Funotenzeichen"/>
          <w:lang w:val="en-GB"/>
        </w:rPr>
        <w:footnoteReference w:id="53"/>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4"/>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 xml:space="preserve">Supporting a native application is more </w:t>
      </w:r>
      <w:proofErr w:type="spellStart"/>
      <w:r w:rsidRPr="00D54523">
        <w:rPr>
          <w:lang w:val="en-GB"/>
        </w:rPr>
        <w:t>labor</w:t>
      </w:r>
      <w:proofErr w:type="spellEnd"/>
      <w:r w:rsidRPr="00D54523">
        <w:rPr>
          <w:lang w:val="en-GB"/>
        </w:rPr>
        <w:t xml:space="preserve">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5"/>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 xml:space="preserve">Cheaper in </w:t>
            </w:r>
            <w:r>
              <w:rPr>
                <w:lang w:val="en-GB"/>
              </w:rPr>
              <w:lastRenderedPageBreak/>
              <w:t>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lastRenderedPageBreak/>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35E3F1D7" w14:textId="77777777" w:rsidR="000F314D" w:rsidRDefault="000F314D" w:rsidP="004A6AFC">
      <w:pPr>
        <w:jc w:val="center"/>
        <w:rPr>
          <w:rFonts w:eastAsia="Times New Roman" w:cs="Arial"/>
          <w:b/>
          <w:bCs/>
          <w:lang w:val="en-GB"/>
        </w:rPr>
      </w:pPr>
    </w:p>
    <w:p w14:paraId="7C8F7101" w14:textId="77777777" w:rsidR="0031497C" w:rsidRDefault="0031497C" w:rsidP="004A6AFC">
      <w:pPr>
        <w:jc w:val="center"/>
        <w:rPr>
          <w:rFonts w:eastAsia="Times New Roman" w:cs="Arial"/>
          <w:b/>
          <w:bCs/>
          <w:lang w:val="en-GB"/>
        </w:rPr>
      </w:pPr>
    </w:p>
    <w:p w14:paraId="617537A2" w14:textId="77777777" w:rsidR="0031497C" w:rsidRDefault="0031497C" w:rsidP="004A6AFC">
      <w:pPr>
        <w:jc w:val="center"/>
        <w:rPr>
          <w:rFonts w:eastAsia="Times New Roman" w:cs="Arial"/>
          <w:b/>
          <w:bCs/>
          <w:lang w:val="en-GB"/>
        </w:rPr>
      </w:pPr>
    </w:p>
    <w:p w14:paraId="1374368D" w14:textId="77777777" w:rsidR="0031497C" w:rsidRDefault="0031497C" w:rsidP="004A6AFC">
      <w:pPr>
        <w:jc w:val="center"/>
        <w:rPr>
          <w:rFonts w:eastAsia="Times New Roman" w:cs="Arial"/>
          <w:b/>
          <w:bCs/>
          <w:lang w:val="en-GB"/>
        </w:rPr>
      </w:pPr>
    </w:p>
    <w:p w14:paraId="008837C1" w14:textId="68E42534" w:rsidR="004A6AFC" w:rsidRDefault="00C74166" w:rsidP="004A6AFC">
      <w:pPr>
        <w:jc w:val="center"/>
        <w:rPr>
          <w:b/>
          <w:bCs/>
          <w:lang w:val="en-GB"/>
        </w:rPr>
      </w:pPr>
      <w:r w:rsidRPr="10AA593E">
        <w:rPr>
          <w:rFonts w:eastAsia="Times New Roman" w:cs="Arial"/>
          <w:b/>
          <w:bCs/>
          <w:lang w:val="en-GB"/>
        </w:rPr>
        <w:t>Figure</w:t>
      </w:r>
      <w:r w:rsidR="000F314D">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w:t>
      </w:r>
      <w:r w:rsidR="000F314D">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0D13D4CD"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w:t>
      </w:r>
      <w:proofErr w:type="spellStart"/>
      <w:r w:rsidRPr="002E0A7B">
        <w:rPr>
          <w:lang w:val="en-GB"/>
        </w:rPr>
        <w:t>YourTable</w:t>
      </w:r>
      <w:proofErr w:type="spellEnd"/>
      <w:r w:rsidRPr="002E0A7B">
        <w:rPr>
          <w:lang w:val="en-GB"/>
        </w:rPr>
        <w:t xml:space="preserv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w:t>
      </w:r>
      <w:r w:rsidRPr="002E0A7B">
        <w:rPr>
          <w:lang w:val="en-GB"/>
        </w:rPr>
        <w:lastRenderedPageBreak/>
        <w:t xml:space="preserve">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15CA2" w14:textId="77777777" w:rsidR="0078567C" w:rsidRDefault="0078567C">
      <w:r>
        <w:separator/>
      </w:r>
    </w:p>
    <w:p w14:paraId="16CB9EAD" w14:textId="77777777" w:rsidR="0078567C" w:rsidRDefault="0078567C"/>
  </w:endnote>
  <w:endnote w:type="continuationSeparator" w:id="0">
    <w:p w14:paraId="5199D67A" w14:textId="77777777" w:rsidR="0078567C" w:rsidRDefault="0078567C">
      <w:r>
        <w:continuationSeparator/>
      </w:r>
    </w:p>
    <w:p w14:paraId="15C5DD9D" w14:textId="77777777" w:rsidR="0078567C" w:rsidRDefault="0078567C"/>
  </w:endnote>
  <w:endnote w:type="continuationNotice" w:id="1">
    <w:p w14:paraId="6AECC1C8" w14:textId="77777777" w:rsidR="0078567C" w:rsidRDefault="007856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E65C1" w14:textId="77777777" w:rsidR="0078567C" w:rsidRDefault="0078567C">
      <w:r>
        <w:separator/>
      </w:r>
    </w:p>
    <w:p w14:paraId="3FB2450D" w14:textId="77777777" w:rsidR="0078567C" w:rsidRDefault="0078567C"/>
  </w:footnote>
  <w:footnote w:type="continuationSeparator" w:id="0">
    <w:p w14:paraId="3BA29B45" w14:textId="77777777" w:rsidR="0078567C" w:rsidRDefault="0078567C">
      <w:r>
        <w:continuationSeparator/>
      </w:r>
    </w:p>
    <w:p w14:paraId="682B8752" w14:textId="77777777" w:rsidR="0078567C" w:rsidRDefault="0078567C"/>
  </w:footnote>
  <w:footnote w:type="continuationNotice" w:id="1">
    <w:p w14:paraId="58BD3534" w14:textId="77777777" w:rsidR="0078567C" w:rsidRDefault="0078567C">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xml:space="preserve">. Dheeraj Pandey: </w:t>
      </w:r>
      <w:r w:rsidR="00F84F8A" w:rsidRPr="00D257DD">
        <w:rPr>
          <w:i/>
          <w:iCs/>
          <w:lang w:val="en-GB"/>
        </w:rPr>
        <w:t>Differences between Native Apps and Web Apps: Native Apps</w:t>
      </w:r>
      <w:r w:rsidR="00F84F8A" w:rsidRPr="00F84F8A">
        <w:rPr>
          <w:lang w:val="en-GB"/>
        </w:rPr>
        <w:t xml:space="preserve">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20665CFC" w:rsidR="001142D1" w:rsidRPr="00F84F8A" w:rsidRDefault="001142D1" w:rsidP="00F84F8A">
      <w:pPr>
        <w:pStyle w:val="Funotentext"/>
        <w:jc w:val="left"/>
        <w:rPr>
          <w:lang w:val="en-GB"/>
        </w:rPr>
      </w:pPr>
      <w:r>
        <w:rPr>
          <w:rStyle w:val="Funotenzeichen"/>
        </w:rPr>
        <w:footnoteRef/>
      </w:r>
      <w:r w:rsidRPr="00F84F8A">
        <w:rPr>
          <w:lang w:val="en-GB"/>
        </w:rPr>
        <w:t xml:space="preserve"> </w:t>
      </w:r>
      <w:proofErr w:type="spellStart"/>
      <w:r w:rsidR="00F84F8A">
        <w:rPr>
          <w:lang w:val="en-GB"/>
        </w:rPr>
        <w:t>Cmp</w:t>
      </w:r>
      <w:proofErr w:type="spellEnd"/>
      <w:r w:rsidR="00F84F8A">
        <w:rPr>
          <w:lang w:val="en-GB"/>
        </w:rPr>
        <w:t xml:space="preserve">. </w:t>
      </w:r>
      <w:r w:rsidR="00F84F8A" w:rsidRPr="006C31E5">
        <w:rPr>
          <w:lang w:val="en-GB"/>
        </w:rPr>
        <w:t>Dheeraj Pandey</w:t>
      </w:r>
      <w:r w:rsidR="00F84F8A">
        <w:rPr>
          <w:lang w:val="en-GB"/>
        </w:rPr>
        <w:t xml:space="preserve">: </w:t>
      </w:r>
      <w:r w:rsidR="00F84F8A" w:rsidRPr="00D20E52">
        <w:rPr>
          <w:i/>
          <w:iCs/>
          <w:lang w:val="en-GB"/>
        </w:rPr>
        <w:t xml:space="preserve">Differences between Native Apps and Web Apps: </w:t>
      </w:r>
      <w:r w:rsidR="00F84F8A">
        <w:rPr>
          <w:i/>
          <w:iCs/>
          <w:lang w:val="en-GB"/>
        </w:rPr>
        <w:t>Web</w:t>
      </w:r>
      <w:r w:rsidR="00F84F8A" w:rsidRPr="00D20E52">
        <w:rPr>
          <w:i/>
          <w:iCs/>
          <w:lang w:val="en-GB"/>
        </w:rPr>
        <w:t xml:space="preserve"> Apps</w:t>
      </w:r>
      <w:r w:rsidR="00F84F8A">
        <w:rPr>
          <w:lang w:val="en-GB"/>
        </w:rPr>
        <w:t xml:space="preserve"> - </w:t>
      </w:r>
      <w:hyperlink r:id="rId4" w:history="1">
        <w:r w:rsidR="00F84F8A" w:rsidRPr="0064688C">
          <w:rPr>
            <w:rStyle w:val="Hyperlink"/>
            <w:lang w:val="en-GB"/>
          </w:rPr>
          <w:t>https://www.geeksforgeeks.org/difference-between-native-apps-and-web-apps/</w:t>
        </w:r>
      </w:hyperlink>
      <w:r w:rsidR="00F84F8A">
        <w:rPr>
          <w:lang w:val="en-GB"/>
        </w:rPr>
        <w:t xml:space="preserve"> [accessed on 29 December 2021].</w:t>
      </w:r>
    </w:p>
  </w:footnote>
  <w:footnote w:id="8">
    <w:p w14:paraId="0E58DF76" w14:textId="54DCCCE6" w:rsidR="001142D1" w:rsidRPr="00D257DD" w:rsidRDefault="001142D1" w:rsidP="00773B27">
      <w:pPr>
        <w:pStyle w:val="Funotentext"/>
        <w:jc w:val="left"/>
        <w:rPr>
          <w:lang w:val="en-GB"/>
        </w:rPr>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5"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w:t>
      </w:r>
      <w:r w:rsidR="005B392F" w:rsidRPr="00D257DD">
        <w:rPr>
          <w:noProof/>
          <w:lang w:val="en-GB"/>
        </w:rPr>
        <w:t>[</w:t>
      </w:r>
      <w:r w:rsidR="00773B27" w:rsidRPr="00D257DD">
        <w:rPr>
          <w:noProof/>
          <w:lang w:val="en-GB"/>
        </w:rPr>
        <w:t>accessed on 28 February 2022</w:t>
      </w:r>
      <w:r w:rsidR="005B392F" w:rsidRPr="00D257DD">
        <w:rPr>
          <w:noProof/>
          <w:lang w:val="en-GB"/>
        </w:rPr>
        <w:t>]</w:t>
      </w:r>
      <w:r w:rsidR="00773B27" w:rsidRPr="00D257DD">
        <w:rPr>
          <w:noProof/>
          <w:lang w:val="en-GB"/>
        </w:rPr>
        <w:t>.</w:t>
      </w:r>
    </w:p>
  </w:footnote>
  <w:footnote w:id="9">
    <w:p w14:paraId="09DB3C66" w14:textId="66D1B820" w:rsidR="00B624B5" w:rsidRPr="00073A4C" w:rsidRDefault="00B624B5" w:rsidP="00B624B5">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w:t>
      </w:r>
      <w:hyperlink r:id="rId6" w:history="1">
        <w:r w:rsidR="00A1380E" w:rsidRPr="00C457A6">
          <w:rPr>
            <w:rStyle w:val="Hyperlink"/>
            <w:lang w:val="en-GB"/>
          </w:rPr>
          <w:t>https://www.freecodecamp.org/news/what-is-flutter-and-why-you-should-learn-it-in-2020/</w:t>
        </w:r>
      </w:hyperlink>
      <w:r>
        <w:rPr>
          <w:lang w:val="en-GB"/>
        </w:rPr>
        <w:t xml:space="preserve"> [accessed on 30 December 2021]</w:t>
      </w:r>
    </w:p>
  </w:footnote>
  <w:footnote w:id="10">
    <w:p w14:paraId="75C27A73" w14:textId="2D92CAAA" w:rsidR="001D647E" w:rsidRPr="001D647E" w:rsidRDefault="001D647E" w:rsidP="001D647E">
      <w:pPr>
        <w:pStyle w:val="Funotentext"/>
        <w:jc w:val="left"/>
        <w:rPr>
          <w:lang w:val="en-GB"/>
        </w:rPr>
      </w:pPr>
      <w:r>
        <w:rPr>
          <w:rStyle w:val="Funotenzeichen"/>
        </w:rPr>
        <w:footnoteRef/>
      </w:r>
      <w:r>
        <w:rPr>
          <w:lang w:val="en-GB"/>
        </w:rPr>
        <w:t xml:space="preserve"> </w:t>
      </w:r>
      <w:r w:rsidR="00791002">
        <w:rPr>
          <w:lang w:val="en-GB"/>
        </w:rPr>
        <w:t>ibid</w:t>
      </w:r>
    </w:p>
  </w:footnote>
  <w:footnote w:id="11">
    <w:p w14:paraId="22CA2633" w14:textId="3EA43896" w:rsidR="001D647E" w:rsidRPr="001D647E" w:rsidRDefault="001D647E">
      <w:pPr>
        <w:pStyle w:val="Funotentext"/>
        <w:rPr>
          <w:lang w:val="en-GB"/>
        </w:rPr>
      </w:pPr>
      <w:r>
        <w:rPr>
          <w:rStyle w:val="Funotenzeichen"/>
        </w:rPr>
        <w:footnoteRef/>
      </w:r>
      <w:r w:rsidRPr="001D647E">
        <w:rPr>
          <w:lang w:val="en-GB"/>
        </w:rPr>
        <w:t xml:space="preserve"> </w:t>
      </w:r>
      <w:r w:rsidR="00791002">
        <w:rPr>
          <w:lang w:val="en-GB"/>
        </w:rPr>
        <w:t>ibid</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7"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8"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9"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0"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2"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5"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7"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8"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9" w:history="1">
        <w:r w:rsidRPr="00FB5F32">
          <w:rPr>
            <w:rStyle w:val="Hyperlink"/>
            <w:lang w:val="en-GB"/>
          </w:rPr>
          <w:t>https://api.flutter.dev/flutter/widgets/Row-class.html</w:t>
        </w:r>
      </w:hyperlink>
      <w:r>
        <w:rPr>
          <w:lang w:val="en-GB"/>
        </w:rPr>
        <w:t xml:space="preserve"> [accessed on 4 January 2022]</w:t>
      </w:r>
    </w:p>
  </w:footnote>
  <w:footnote w:id="26">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0"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1"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71695868" w:rsidR="00F70383" w:rsidRPr="00F70383" w:rsidRDefault="00F70383" w:rsidP="00F70383">
      <w:pPr>
        <w:pStyle w:val="Funotentext"/>
        <w:jc w:val="left"/>
        <w:rPr>
          <w:lang w:val="en-GB"/>
        </w:rPr>
      </w:pPr>
      <w:r>
        <w:rPr>
          <w:rStyle w:val="Funotenzeichen"/>
        </w:rPr>
        <w:footnoteRef/>
      </w:r>
      <w:r w:rsidRPr="00F70383">
        <w:rPr>
          <w:lang w:val="en-GB"/>
        </w:rPr>
        <w:t xml:space="preserve"> </w:t>
      </w:r>
      <w:r w:rsidR="000026D3" w:rsidRPr="00CB472D">
        <w:rPr>
          <w:lang w:val="en-GB"/>
        </w:rPr>
        <w:t xml:space="preserve">Flutter: </w:t>
      </w:r>
      <w:r w:rsidR="000026D3" w:rsidRPr="00CB472D">
        <w:rPr>
          <w:i/>
          <w:iCs/>
          <w:lang w:val="en-GB"/>
        </w:rPr>
        <w:t>Flutter architectural overview: Architectural layers</w:t>
      </w:r>
      <w:r w:rsidR="000026D3" w:rsidRPr="00CB472D">
        <w:rPr>
          <w:lang w:val="en-GB"/>
        </w:rPr>
        <w:t xml:space="preserve"> - </w:t>
      </w:r>
      <w:hyperlink r:id="rId23" w:history="1">
        <w:r w:rsidR="000026D3" w:rsidRPr="00FB5F32">
          <w:rPr>
            <w:rStyle w:val="Hyperlink"/>
            <w:lang w:val="en-GB"/>
          </w:rPr>
          <w:t>https://docs.flutter.dev/resources/architectural-overview</w:t>
        </w:r>
      </w:hyperlink>
      <w:r w:rsidR="000026D3">
        <w:rPr>
          <w:lang w:val="en-GB"/>
        </w:rPr>
        <w:t xml:space="preserve"> [accessed on 26 February 2022]</w:t>
      </w:r>
    </w:p>
  </w:footnote>
  <w:footnote w:id="30">
    <w:p w14:paraId="4D17CCB1" w14:textId="6EB0D33E" w:rsidR="00E004B6" w:rsidRPr="00E004B6" w:rsidRDefault="00E004B6">
      <w:pPr>
        <w:pStyle w:val="Funotentext"/>
        <w:rPr>
          <w:lang w:val="en-GB"/>
        </w:rPr>
      </w:pPr>
      <w:r>
        <w:rPr>
          <w:rStyle w:val="Funotenzeichen"/>
        </w:rPr>
        <w:footnoteRef/>
      </w:r>
      <w:r w:rsidRPr="00E004B6">
        <w:rPr>
          <w:lang w:val="en-GB"/>
        </w:rPr>
        <w:t xml:space="preserve"> </w:t>
      </w:r>
      <w:r>
        <w:rPr>
          <w:lang w:val="en-GB"/>
        </w:rPr>
        <w:t>Ibid</w:t>
      </w:r>
    </w:p>
  </w:footnote>
  <w:footnote w:id="31">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4" w:anchor="platform" w:history="1">
        <w:r w:rsidRPr="00FB5F32">
          <w:rPr>
            <w:rStyle w:val="Hyperlink"/>
            <w:lang w:val="en-GB"/>
          </w:rPr>
          <w:t>https://dart.dev/overview#platform</w:t>
        </w:r>
      </w:hyperlink>
      <w:r>
        <w:rPr>
          <w:lang w:val="en-GB"/>
        </w:rPr>
        <w:t xml:space="preserve"> [accessed on 28 February 2022]</w:t>
      </w:r>
    </w:p>
  </w:footnote>
  <w:footnote w:id="32">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5" w:history="1">
        <w:r w:rsidRPr="00910480">
          <w:rPr>
            <w:rStyle w:val="Hyperlink"/>
            <w:lang w:val="en-GB"/>
          </w:rPr>
          <w:t>https://dart.dev/overview</w:t>
        </w:r>
      </w:hyperlink>
      <w:r>
        <w:rPr>
          <w:lang w:val="en-GB"/>
        </w:rPr>
        <w:t xml:space="preserve"> [accessed on 4 March 2022]</w:t>
      </w:r>
    </w:p>
  </w:footnote>
  <w:footnote w:id="33">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6" w:history="1">
        <w:r w:rsidRPr="00FB5F32">
          <w:rPr>
            <w:rStyle w:val="Hyperlink"/>
            <w:lang w:val="en-GB"/>
          </w:rPr>
          <w:t>https://dart.dev/guides/language/type-system</w:t>
        </w:r>
      </w:hyperlink>
      <w:r>
        <w:rPr>
          <w:lang w:val="en-GB"/>
        </w:rPr>
        <w:t xml:space="preserve"> [accessed on 28 February 2022]</w:t>
      </w:r>
    </w:p>
  </w:footnote>
  <w:footnote w:id="34">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7" w:history="1">
        <w:r w:rsidR="00E20C95" w:rsidRPr="00910480">
          <w:rPr>
            <w:rStyle w:val="Hyperlink"/>
            <w:lang w:val="en-GB"/>
          </w:rPr>
          <w:t>https://dart.dev/overview</w:t>
        </w:r>
      </w:hyperlink>
      <w:r w:rsidR="00E20C95">
        <w:rPr>
          <w:lang w:val="en-GB"/>
        </w:rPr>
        <w:t xml:space="preserve"> [accessed on 4 March 2022]</w:t>
      </w:r>
    </w:p>
  </w:footnote>
  <w:footnote w:id="35">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xml:space="preserve">. Dart: </w:t>
      </w:r>
      <w:r w:rsidRPr="0044716D">
        <w:rPr>
          <w:i/>
          <w:iCs/>
          <w:lang w:val="en-GB"/>
        </w:rPr>
        <w:t>Sound null safety</w:t>
      </w:r>
      <w:r w:rsidRPr="00E20C95">
        <w:rPr>
          <w:lang w:val="en-GB"/>
        </w:rPr>
        <w:t xml:space="preserve"> -</w:t>
      </w:r>
      <w:r>
        <w:rPr>
          <w:lang w:val="en-GB"/>
        </w:rPr>
        <w:t xml:space="preserve"> </w:t>
      </w:r>
      <w:hyperlink r:id="rId28" w:history="1">
        <w:r w:rsidRPr="00910480">
          <w:rPr>
            <w:rStyle w:val="Hyperlink"/>
            <w:lang w:val="en-GB"/>
          </w:rPr>
          <w:t>https://dart.dev/null-safety</w:t>
        </w:r>
      </w:hyperlink>
      <w:r>
        <w:rPr>
          <w:lang w:val="en-GB"/>
        </w:rPr>
        <w:t xml:space="preserve"> [accessed on 4 March 2022]</w:t>
      </w:r>
    </w:p>
  </w:footnote>
  <w:footnote w:id="36">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9" w:history="1">
        <w:r w:rsidRPr="001615D9">
          <w:rPr>
            <w:rStyle w:val="Hyperlink"/>
            <w:lang w:val="en-GB"/>
          </w:rPr>
          <w:t>https://dart.dev/overview</w:t>
        </w:r>
      </w:hyperlink>
      <w:r>
        <w:rPr>
          <w:lang w:val="en-GB"/>
        </w:rPr>
        <w:t xml:space="preserve"> [accessed on 4 March 2022]</w:t>
      </w:r>
    </w:p>
  </w:footnote>
  <w:footnote w:id="37">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8">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1"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2">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5"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3">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6"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4">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5">
    <w:p w14:paraId="407B43BE" w14:textId="540E9479" w:rsidR="005C3C29" w:rsidRPr="008E211F" w:rsidRDefault="005C3C29">
      <w:pPr>
        <w:pStyle w:val="Funotentext"/>
        <w:rPr>
          <w:lang w:val="en-GB"/>
        </w:rPr>
      </w:pPr>
      <w:r>
        <w:rPr>
          <w:rStyle w:val="Funotenzeichen"/>
        </w:rPr>
        <w:footnoteRef/>
      </w:r>
      <w:r w:rsidRPr="008E211F">
        <w:rPr>
          <w:lang w:val="en-GB"/>
        </w:rPr>
        <w:t xml:space="preserve"> </w:t>
      </w:r>
      <w:proofErr w:type="spellStart"/>
      <w:r w:rsidR="005667E2">
        <w:rPr>
          <w:lang w:val="en-GB"/>
        </w:rPr>
        <w:t>Cmp</w:t>
      </w:r>
      <w:proofErr w:type="spellEnd"/>
      <w:r w:rsidR="005667E2">
        <w:rPr>
          <w:lang w:val="en-GB"/>
        </w:rPr>
        <w:t xml:space="preserve">. </w:t>
      </w:r>
      <w:r w:rsidR="005667E2" w:rsidRPr="00220D61">
        <w:rPr>
          <w:lang w:val="en-GB"/>
        </w:rPr>
        <w:t xml:space="preserve">Bartosz Skuza, Damian </w:t>
      </w:r>
      <w:proofErr w:type="spellStart"/>
      <w:r w:rsidR="005667E2" w:rsidRPr="00220D61">
        <w:rPr>
          <w:lang w:val="en-GB"/>
        </w:rPr>
        <w:t>Włodarczyk</w:t>
      </w:r>
      <w:proofErr w:type="spellEnd"/>
      <w:r w:rsidR="005667E2" w:rsidRPr="00220D61">
        <w:rPr>
          <w:lang w:val="en-GB"/>
        </w:rPr>
        <w:t>,</w:t>
      </w:r>
      <w:r w:rsidR="005667E2">
        <w:rPr>
          <w:lang w:val="en-GB"/>
        </w:rPr>
        <w:t xml:space="preserve"> and </w:t>
      </w:r>
      <w:r w:rsidR="005667E2" w:rsidRPr="00220D61">
        <w:rPr>
          <w:lang w:val="en-GB"/>
        </w:rPr>
        <w:t>Agnieszka Mroczkowska</w:t>
      </w:r>
      <w:r w:rsidR="005667E2">
        <w:rPr>
          <w:lang w:val="en-GB"/>
        </w:rPr>
        <w:t xml:space="preserve">: </w:t>
      </w:r>
      <w:r w:rsidR="005667E2" w:rsidRPr="00220D61">
        <w:rPr>
          <w:i/>
          <w:iCs/>
          <w:lang w:val="en-GB"/>
        </w:rPr>
        <w:t>Flutter vs. React Native – What to Choose in 2022?: Introduction to Flutter and React Native</w:t>
      </w:r>
      <w:r w:rsidR="005667E2">
        <w:rPr>
          <w:i/>
          <w:iCs/>
          <w:lang w:val="en-GB"/>
        </w:rPr>
        <w:t xml:space="preserve">: </w:t>
      </w:r>
      <w:r w:rsidR="005667E2" w:rsidRPr="00242D7B">
        <w:rPr>
          <w:i/>
          <w:iCs/>
          <w:lang w:val="en-GB"/>
        </w:rPr>
        <w:t>Pros and cons of React Native</w:t>
      </w:r>
      <w:r w:rsidR="005667E2">
        <w:rPr>
          <w:i/>
          <w:iCs/>
          <w:lang w:val="en-GB"/>
        </w:rPr>
        <w:t xml:space="preserve"> </w:t>
      </w:r>
      <w:r w:rsidR="005667E2">
        <w:rPr>
          <w:lang w:val="en-GB"/>
        </w:rPr>
        <w:t xml:space="preserve">- </w:t>
      </w:r>
      <w:hyperlink r:id="rId37" w:history="1">
        <w:r w:rsidR="005667E2" w:rsidRPr="00041DFD">
          <w:rPr>
            <w:rStyle w:val="Hyperlink"/>
            <w:lang w:val="en-GB"/>
          </w:rPr>
          <w:t>https://www.thedroidsonroids.com/blog/flutter-vs-react-native-what-to-choose-in-2021</w:t>
        </w:r>
      </w:hyperlink>
      <w:r w:rsidR="005667E2">
        <w:rPr>
          <w:lang w:val="en-GB"/>
        </w:rPr>
        <w:t xml:space="preserve"> [accessed on 5 March 2022]</w:t>
      </w:r>
    </w:p>
  </w:footnote>
  <w:footnote w:id="46">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7">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8"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8">
    <w:p w14:paraId="54DAD3BA" w14:textId="7AE9F7BE" w:rsidR="00A02E5F" w:rsidRPr="00780915" w:rsidRDefault="00A02E5F" w:rsidP="00A02E5F">
      <w:pPr>
        <w:pStyle w:val="Funotentext"/>
        <w:jc w:val="left"/>
        <w:rPr>
          <w:lang w:val="en-GB"/>
        </w:rPr>
      </w:pPr>
      <w:r>
        <w:rPr>
          <w:rStyle w:val="Funotenzeichen"/>
        </w:rPr>
        <w:footnoteRef/>
      </w:r>
      <w:r w:rsidRPr="00A02E5F">
        <w:rPr>
          <w:lang w:val="en-GB"/>
        </w:rPr>
        <w:t xml:space="preserve"> </w:t>
      </w:r>
      <w:proofErr w:type="spellStart"/>
      <w:r w:rsidR="005667E2">
        <w:rPr>
          <w:lang w:val="en-GB"/>
        </w:rPr>
        <w:t>Cmp</w:t>
      </w:r>
      <w:proofErr w:type="spellEnd"/>
      <w:r w:rsidR="005667E2">
        <w:rPr>
          <w:lang w:val="en-GB"/>
        </w:rPr>
        <w:t xml:space="preserve">. </w:t>
      </w:r>
      <w:r w:rsidR="005667E2" w:rsidRPr="00220D61">
        <w:rPr>
          <w:lang w:val="en-GB"/>
        </w:rPr>
        <w:t xml:space="preserve">Bartosz Skuza, Damian </w:t>
      </w:r>
      <w:proofErr w:type="spellStart"/>
      <w:r w:rsidR="005667E2" w:rsidRPr="00220D61">
        <w:rPr>
          <w:lang w:val="en-GB"/>
        </w:rPr>
        <w:t>Włodarczyk</w:t>
      </w:r>
      <w:proofErr w:type="spellEnd"/>
      <w:r w:rsidR="005667E2" w:rsidRPr="00220D61">
        <w:rPr>
          <w:lang w:val="en-GB"/>
        </w:rPr>
        <w:t>,</w:t>
      </w:r>
      <w:r w:rsidR="005667E2">
        <w:rPr>
          <w:lang w:val="en-GB"/>
        </w:rPr>
        <w:t xml:space="preserve"> and </w:t>
      </w:r>
      <w:r w:rsidR="005667E2" w:rsidRPr="00220D61">
        <w:rPr>
          <w:lang w:val="en-GB"/>
        </w:rPr>
        <w:t>Agnieszka Mroczkowska</w:t>
      </w:r>
      <w:r w:rsidR="005667E2">
        <w:rPr>
          <w:lang w:val="en-GB"/>
        </w:rPr>
        <w:t xml:space="preserve">: </w:t>
      </w:r>
      <w:r w:rsidR="005667E2" w:rsidRPr="00220D61">
        <w:rPr>
          <w:i/>
          <w:iCs/>
          <w:lang w:val="en-GB"/>
        </w:rPr>
        <w:t>Flutter vs. React Native – What to Choose in 2022?: Introduction to Flutter and React Native</w:t>
      </w:r>
      <w:r w:rsidR="005667E2">
        <w:rPr>
          <w:i/>
          <w:iCs/>
          <w:lang w:val="en-GB"/>
        </w:rPr>
        <w:t xml:space="preserve">: Summary </w:t>
      </w:r>
      <w:r w:rsidR="005667E2">
        <w:rPr>
          <w:lang w:val="en-GB"/>
        </w:rPr>
        <w:t xml:space="preserve">- </w:t>
      </w:r>
      <w:hyperlink r:id="rId39" w:history="1">
        <w:r w:rsidR="005667E2" w:rsidRPr="00041DFD">
          <w:rPr>
            <w:rStyle w:val="Hyperlink"/>
            <w:lang w:val="en-GB"/>
          </w:rPr>
          <w:t>https://www.thedroidsonroids.com/blog/flutter-vs-react-native-what-to-choose-in-2021</w:t>
        </w:r>
      </w:hyperlink>
      <w:r w:rsidR="005667E2">
        <w:rPr>
          <w:lang w:val="en-GB"/>
        </w:rPr>
        <w:t xml:space="preserve"> [accessed on 6 March 2022]</w:t>
      </w:r>
    </w:p>
    <w:p w14:paraId="7B2FBD38" w14:textId="69F95CBC" w:rsidR="00A02E5F" w:rsidRPr="00A02E5F" w:rsidRDefault="00A02E5F">
      <w:pPr>
        <w:pStyle w:val="Funotentext"/>
        <w:rPr>
          <w:lang w:val="en-GB"/>
        </w:rPr>
      </w:pPr>
    </w:p>
  </w:footnote>
  <w:footnote w:id="49">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3">
    <w:p w14:paraId="764C0148" w14:textId="71584AF4" w:rsidR="001707BB" w:rsidRPr="001707BB" w:rsidRDefault="001707BB">
      <w:pPr>
        <w:pStyle w:val="Funotentext"/>
        <w:rPr>
          <w:lang w:val="en-GB"/>
        </w:rPr>
      </w:pPr>
      <w:r>
        <w:rPr>
          <w:rStyle w:val="Funotenzeichen"/>
        </w:rPr>
        <w:footnoteRef/>
      </w:r>
      <w:r w:rsidRPr="001707BB">
        <w:rPr>
          <w:lang w:val="en-GB"/>
        </w:rPr>
        <w:t xml:space="preserve"> </w:t>
      </w:r>
      <w:r w:rsidR="003A0346">
        <w:rPr>
          <w:lang w:val="en-GB"/>
        </w:rPr>
        <w:t>ibid</w:t>
      </w:r>
    </w:p>
  </w:footnote>
  <w:footnote w:id="54">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5">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5"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78567C"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036D2101"/>
    <w:multiLevelType w:val="hybridMultilevel"/>
    <w:tmpl w:val="A564A1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C7515EA"/>
    <w:multiLevelType w:val="hybridMultilevel"/>
    <w:tmpl w:val="CE6A5EE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E2868"/>
    <w:multiLevelType w:val="hybridMultilevel"/>
    <w:tmpl w:val="D0DE64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8"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9"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19"/>
  </w:num>
  <w:num w:numId="4">
    <w:abstractNumId w:val="4"/>
  </w:num>
  <w:num w:numId="5">
    <w:abstractNumId w:val="8"/>
  </w:num>
  <w:num w:numId="6">
    <w:abstractNumId w:val="14"/>
  </w:num>
  <w:num w:numId="7">
    <w:abstractNumId w:val="6"/>
  </w:num>
  <w:num w:numId="8">
    <w:abstractNumId w:val="16"/>
  </w:num>
  <w:num w:numId="9">
    <w:abstractNumId w:val="3"/>
  </w:num>
  <w:num w:numId="10">
    <w:abstractNumId w:val="13"/>
  </w:num>
  <w:num w:numId="11">
    <w:abstractNumId w:val="5"/>
  </w:num>
  <w:num w:numId="12">
    <w:abstractNumId w:val="0"/>
  </w:num>
  <w:num w:numId="13">
    <w:abstractNumId w:val="12"/>
  </w:num>
  <w:num w:numId="14">
    <w:abstractNumId w:val="17"/>
  </w:num>
  <w:num w:numId="15">
    <w:abstractNumId w:val="7"/>
  </w:num>
  <w:num w:numId="16">
    <w:abstractNumId w:val="15"/>
  </w:num>
  <w:num w:numId="17">
    <w:abstractNumId w:val="10"/>
  </w:num>
  <w:num w:numId="18">
    <w:abstractNumId w:val="9"/>
  </w:num>
  <w:num w:numId="19">
    <w:abstractNumId w:val="1"/>
  </w:num>
  <w:num w:numId="2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26D3"/>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42D6E"/>
    <w:rsid w:val="00050548"/>
    <w:rsid w:val="000555DB"/>
    <w:rsid w:val="00061BA4"/>
    <w:rsid w:val="00066B9F"/>
    <w:rsid w:val="00071321"/>
    <w:rsid w:val="00072FF0"/>
    <w:rsid w:val="00073A4C"/>
    <w:rsid w:val="0007637D"/>
    <w:rsid w:val="0007782B"/>
    <w:rsid w:val="00080685"/>
    <w:rsid w:val="00084B83"/>
    <w:rsid w:val="000865A3"/>
    <w:rsid w:val="00091C48"/>
    <w:rsid w:val="00092BC0"/>
    <w:rsid w:val="0009473D"/>
    <w:rsid w:val="000955C4"/>
    <w:rsid w:val="00095F2E"/>
    <w:rsid w:val="000A3C03"/>
    <w:rsid w:val="000A4011"/>
    <w:rsid w:val="000A6490"/>
    <w:rsid w:val="000A6EFD"/>
    <w:rsid w:val="000B00E1"/>
    <w:rsid w:val="000B0ACC"/>
    <w:rsid w:val="000B4992"/>
    <w:rsid w:val="000B6DB6"/>
    <w:rsid w:val="000C1F8F"/>
    <w:rsid w:val="000C3C27"/>
    <w:rsid w:val="000C4351"/>
    <w:rsid w:val="000D204B"/>
    <w:rsid w:val="000D2058"/>
    <w:rsid w:val="000E0410"/>
    <w:rsid w:val="000E2C51"/>
    <w:rsid w:val="000E5DD5"/>
    <w:rsid w:val="000E6BA0"/>
    <w:rsid w:val="000F120B"/>
    <w:rsid w:val="000F2D3E"/>
    <w:rsid w:val="000F314D"/>
    <w:rsid w:val="0010109B"/>
    <w:rsid w:val="001019E7"/>
    <w:rsid w:val="00102323"/>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3A88"/>
    <w:rsid w:val="00167ADF"/>
    <w:rsid w:val="001707BB"/>
    <w:rsid w:val="001729D5"/>
    <w:rsid w:val="00172A7D"/>
    <w:rsid w:val="00174A14"/>
    <w:rsid w:val="00183A05"/>
    <w:rsid w:val="0019770E"/>
    <w:rsid w:val="001A62D6"/>
    <w:rsid w:val="001B01CF"/>
    <w:rsid w:val="001B3C2E"/>
    <w:rsid w:val="001B4DC5"/>
    <w:rsid w:val="001B5068"/>
    <w:rsid w:val="001B5519"/>
    <w:rsid w:val="001B591B"/>
    <w:rsid w:val="001C01FF"/>
    <w:rsid w:val="001C0981"/>
    <w:rsid w:val="001C142B"/>
    <w:rsid w:val="001D0C65"/>
    <w:rsid w:val="001D201E"/>
    <w:rsid w:val="001D30CB"/>
    <w:rsid w:val="001D647E"/>
    <w:rsid w:val="001E02A8"/>
    <w:rsid w:val="001E105D"/>
    <w:rsid w:val="001F151F"/>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437"/>
    <w:rsid w:val="0022573A"/>
    <w:rsid w:val="002271BE"/>
    <w:rsid w:val="00231A86"/>
    <w:rsid w:val="002337F4"/>
    <w:rsid w:val="00233857"/>
    <w:rsid w:val="002341B2"/>
    <w:rsid w:val="002349A8"/>
    <w:rsid w:val="00236A7A"/>
    <w:rsid w:val="0023717F"/>
    <w:rsid w:val="0023741E"/>
    <w:rsid w:val="0023793C"/>
    <w:rsid w:val="00240249"/>
    <w:rsid w:val="00242D7B"/>
    <w:rsid w:val="00245256"/>
    <w:rsid w:val="00252131"/>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30B7"/>
    <w:rsid w:val="002D4AF0"/>
    <w:rsid w:val="002D7D78"/>
    <w:rsid w:val="002E0A7B"/>
    <w:rsid w:val="002E0EF5"/>
    <w:rsid w:val="002E4F88"/>
    <w:rsid w:val="002F3E90"/>
    <w:rsid w:val="0030287F"/>
    <w:rsid w:val="00307ADF"/>
    <w:rsid w:val="00311A8D"/>
    <w:rsid w:val="0031497C"/>
    <w:rsid w:val="003164EE"/>
    <w:rsid w:val="0032029D"/>
    <w:rsid w:val="003313ED"/>
    <w:rsid w:val="00333F79"/>
    <w:rsid w:val="00335C4C"/>
    <w:rsid w:val="00335FF8"/>
    <w:rsid w:val="00336381"/>
    <w:rsid w:val="0033753F"/>
    <w:rsid w:val="003408EF"/>
    <w:rsid w:val="00343F63"/>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346"/>
    <w:rsid w:val="003A05EE"/>
    <w:rsid w:val="003A542C"/>
    <w:rsid w:val="003A5B4F"/>
    <w:rsid w:val="003A6191"/>
    <w:rsid w:val="003A7682"/>
    <w:rsid w:val="003B207A"/>
    <w:rsid w:val="003B2F2A"/>
    <w:rsid w:val="003B427D"/>
    <w:rsid w:val="003B75CD"/>
    <w:rsid w:val="003B7B31"/>
    <w:rsid w:val="003C348B"/>
    <w:rsid w:val="003C3669"/>
    <w:rsid w:val="003C6D35"/>
    <w:rsid w:val="003D0356"/>
    <w:rsid w:val="003D277C"/>
    <w:rsid w:val="003D507B"/>
    <w:rsid w:val="003E1220"/>
    <w:rsid w:val="003E332B"/>
    <w:rsid w:val="003E644C"/>
    <w:rsid w:val="003E6907"/>
    <w:rsid w:val="003E6A13"/>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4716D"/>
    <w:rsid w:val="00452E60"/>
    <w:rsid w:val="004568A5"/>
    <w:rsid w:val="00457C9E"/>
    <w:rsid w:val="00460227"/>
    <w:rsid w:val="0046488A"/>
    <w:rsid w:val="004654C7"/>
    <w:rsid w:val="00465DEE"/>
    <w:rsid w:val="004731D3"/>
    <w:rsid w:val="00474A74"/>
    <w:rsid w:val="00475713"/>
    <w:rsid w:val="00476119"/>
    <w:rsid w:val="00476C1F"/>
    <w:rsid w:val="00485EA6"/>
    <w:rsid w:val="00487E47"/>
    <w:rsid w:val="00493E92"/>
    <w:rsid w:val="0049565C"/>
    <w:rsid w:val="00496F88"/>
    <w:rsid w:val="004A69C2"/>
    <w:rsid w:val="004A6AFC"/>
    <w:rsid w:val="004B355D"/>
    <w:rsid w:val="004B6179"/>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196C"/>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667E2"/>
    <w:rsid w:val="00571A84"/>
    <w:rsid w:val="00573C02"/>
    <w:rsid w:val="005747BF"/>
    <w:rsid w:val="00580844"/>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245"/>
    <w:rsid w:val="00670863"/>
    <w:rsid w:val="0067315F"/>
    <w:rsid w:val="006738AC"/>
    <w:rsid w:val="00673C9A"/>
    <w:rsid w:val="00674E60"/>
    <w:rsid w:val="00676A9A"/>
    <w:rsid w:val="00677BCA"/>
    <w:rsid w:val="006807C8"/>
    <w:rsid w:val="00683411"/>
    <w:rsid w:val="00683F7A"/>
    <w:rsid w:val="0068555A"/>
    <w:rsid w:val="0069284F"/>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19BD"/>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8567C"/>
    <w:rsid w:val="00785D5C"/>
    <w:rsid w:val="00791002"/>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20D1"/>
    <w:rsid w:val="007F330A"/>
    <w:rsid w:val="007F56CC"/>
    <w:rsid w:val="00801A98"/>
    <w:rsid w:val="00804922"/>
    <w:rsid w:val="00804C09"/>
    <w:rsid w:val="0081048B"/>
    <w:rsid w:val="008171A4"/>
    <w:rsid w:val="00824DA4"/>
    <w:rsid w:val="0082548E"/>
    <w:rsid w:val="0082583C"/>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A7FB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3055"/>
    <w:rsid w:val="00924262"/>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B5E0D"/>
    <w:rsid w:val="009C0636"/>
    <w:rsid w:val="009C0B7E"/>
    <w:rsid w:val="009C47BE"/>
    <w:rsid w:val="009C51DA"/>
    <w:rsid w:val="009C532F"/>
    <w:rsid w:val="009D2790"/>
    <w:rsid w:val="009D2B74"/>
    <w:rsid w:val="009D5518"/>
    <w:rsid w:val="009D7FEC"/>
    <w:rsid w:val="009E7026"/>
    <w:rsid w:val="009E7108"/>
    <w:rsid w:val="009F3975"/>
    <w:rsid w:val="009F4F54"/>
    <w:rsid w:val="009F6420"/>
    <w:rsid w:val="009F7DAE"/>
    <w:rsid w:val="00A00B54"/>
    <w:rsid w:val="00A02E5F"/>
    <w:rsid w:val="00A0323E"/>
    <w:rsid w:val="00A03579"/>
    <w:rsid w:val="00A108FA"/>
    <w:rsid w:val="00A12C8C"/>
    <w:rsid w:val="00A1380E"/>
    <w:rsid w:val="00A14F8D"/>
    <w:rsid w:val="00A15462"/>
    <w:rsid w:val="00A20C4B"/>
    <w:rsid w:val="00A23E96"/>
    <w:rsid w:val="00A24E2C"/>
    <w:rsid w:val="00A26FFF"/>
    <w:rsid w:val="00A33596"/>
    <w:rsid w:val="00A522F1"/>
    <w:rsid w:val="00A52C9C"/>
    <w:rsid w:val="00A53FC4"/>
    <w:rsid w:val="00A54DF1"/>
    <w:rsid w:val="00A554E2"/>
    <w:rsid w:val="00A5665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3336"/>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277A"/>
    <w:rsid w:val="00BD34AA"/>
    <w:rsid w:val="00BD361A"/>
    <w:rsid w:val="00BD567D"/>
    <w:rsid w:val="00BD7A96"/>
    <w:rsid w:val="00BD7D0B"/>
    <w:rsid w:val="00BE2A5C"/>
    <w:rsid w:val="00BE7124"/>
    <w:rsid w:val="00BE7262"/>
    <w:rsid w:val="00BF3911"/>
    <w:rsid w:val="00C008FD"/>
    <w:rsid w:val="00C01B83"/>
    <w:rsid w:val="00C034B5"/>
    <w:rsid w:val="00C0619A"/>
    <w:rsid w:val="00C107F8"/>
    <w:rsid w:val="00C22AEA"/>
    <w:rsid w:val="00C264A5"/>
    <w:rsid w:val="00C2712A"/>
    <w:rsid w:val="00C35725"/>
    <w:rsid w:val="00C3600A"/>
    <w:rsid w:val="00C400EC"/>
    <w:rsid w:val="00C404EE"/>
    <w:rsid w:val="00C40D0A"/>
    <w:rsid w:val="00C41AEB"/>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B5D44"/>
    <w:rsid w:val="00CC0B49"/>
    <w:rsid w:val="00CC20A7"/>
    <w:rsid w:val="00CC3A8E"/>
    <w:rsid w:val="00CD45AE"/>
    <w:rsid w:val="00CD60BB"/>
    <w:rsid w:val="00CD6684"/>
    <w:rsid w:val="00CE16B4"/>
    <w:rsid w:val="00CE17E7"/>
    <w:rsid w:val="00CE25AA"/>
    <w:rsid w:val="00CE4478"/>
    <w:rsid w:val="00CE4A5D"/>
    <w:rsid w:val="00CE5FCD"/>
    <w:rsid w:val="00CF3E35"/>
    <w:rsid w:val="00CF5CF7"/>
    <w:rsid w:val="00D029E3"/>
    <w:rsid w:val="00D02A0F"/>
    <w:rsid w:val="00D075CF"/>
    <w:rsid w:val="00D07887"/>
    <w:rsid w:val="00D10853"/>
    <w:rsid w:val="00D134DC"/>
    <w:rsid w:val="00D14A92"/>
    <w:rsid w:val="00D166E6"/>
    <w:rsid w:val="00D2032B"/>
    <w:rsid w:val="00D20E52"/>
    <w:rsid w:val="00D257DD"/>
    <w:rsid w:val="00D32D15"/>
    <w:rsid w:val="00D3450B"/>
    <w:rsid w:val="00D356E1"/>
    <w:rsid w:val="00D36778"/>
    <w:rsid w:val="00D408E7"/>
    <w:rsid w:val="00D40A09"/>
    <w:rsid w:val="00D434E0"/>
    <w:rsid w:val="00D43DF9"/>
    <w:rsid w:val="00D46360"/>
    <w:rsid w:val="00D5111E"/>
    <w:rsid w:val="00D5287F"/>
    <w:rsid w:val="00D5443A"/>
    <w:rsid w:val="00D54523"/>
    <w:rsid w:val="00D556B7"/>
    <w:rsid w:val="00D62F82"/>
    <w:rsid w:val="00D70DBB"/>
    <w:rsid w:val="00D7235A"/>
    <w:rsid w:val="00D81AC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04B6"/>
    <w:rsid w:val="00E03E73"/>
    <w:rsid w:val="00E04CD2"/>
    <w:rsid w:val="00E10041"/>
    <w:rsid w:val="00E12666"/>
    <w:rsid w:val="00E12DB2"/>
    <w:rsid w:val="00E13D93"/>
    <w:rsid w:val="00E167A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5880"/>
    <w:rsid w:val="00E9652A"/>
    <w:rsid w:val="00EA004D"/>
    <w:rsid w:val="00EA5CBD"/>
    <w:rsid w:val="00EB1CF4"/>
    <w:rsid w:val="00EB6FC2"/>
    <w:rsid w:val="00EC06D9"/>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00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4D3F"/>
    <w:rsid w:val="00F565D7"/>
    <w:rsid w:val="00F62308"/>
    <w:rsid w:val="00F65ACA"/>
    <w:rsid w:val="00F67736"/>
    <w:rsid w:val="00F70383"/>
    <w:rsid w:val="00F71A71"/>
    <w:rsid w:val="00F72093"/>
    <w:rsid w:val="00F73B6C"/>
    <w:rsid w:val="00F74EB1"/>
    <w:rsid w:val="00F752A9"/>
    <w:rsid w:val="00F8253D"/>
    <w:rsid w:val="00F82A3B"/>
    <w:rsid w:val="00F8423B"/>
    <w:rsid w:val="00F84F8A"/>
    <w:rsid w:val="00F87BAB"/>
    <w:rsid w:val="00F91725"/>
    <w:rsid w:val="00F918DE"/>
    <w:rsid w:val="00F921D2"/>
    <w:rsid w:val="00F9407D"/>
    <w:rsid w:val="00F9712F"/>
    <w:rsid w:val="00FA2C94"/>
    <w:rsid w:val="00FA3515"/>
    <w:rsid w:val="00FA3EF5"/>
    <w:rsid w:val="00FA6A53"/>
    <w:rsid w:val="00FB0DCB"/>
    <w:rsid w:val="00FB4322"/>
    <w:rsid w:val="00FC28FF"/>
    <w:rsid w:val="00FC592F"/>
    <w:rsid w:val="00FD0225"/>
    <w:rsid w:val="00FD0473"/>
    <w:rsid w:val="00FD356D"/>
    <w:rsid w:val="00FE1443"/>
    <w:rsid w:val="00FE2D34"/>
    <w:rsid w:val="00FE32F9"/>
    <w:rsid w:val="00FE423C"/>
    <w:rsid w:val="00FE657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3" Type="http://schemas.openxmlformats.org/officeDocument/2006/relationships/customXml" Target="../customXml/item3.xm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docs.flutter.dev/"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api.flutter.dev/flutter/widgets/Text-class.html" TargetMode="External"/><Relationship Id="rId26" Type="http://schemas.openxmlformats.org/officeDocument/2006/relationships/hyperlink" Target="https://dart.dev/guides/language/type-system" TargetMode="External"/><Relationship Id="rId39" Type="http://schemas.openxmlformats.org/officeDocument/2006/relationships/hyperlink" Target="https://www.thedroidsonroids.com/blog/flutter-vs-react-native-what-to-choose-in-2021"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docs.flutter.dev/resources/architectural-overview" TargetMode="External"/><Relationship Id="rId34" Type="http://schemas.openxmlformats.org/officeDocument/2006/relationships/hyperlink" Target="https://www.thedroidsonroids.com/blog/flutter-vs-react-native-what-to-choose-in-2021" TargetMode="External"/><Relationship Id="rId42" Type="http://schemas.openxmlformats.org/officeDocument/2006/relationships/hyperlink" Target="https://surf.dev/flutter-vs-native/" TargetMode="External"/><Relationship Id="rId7" Type="http://schemas.openxmlformats.org/officeDocument/2006/relationships/hyperlink" Target="https://logap.com.br/en/blog/what-is-flutter/"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docs.flutter.dev/development/ui/widgets-intro" TargetMode="External"/><Relationship Id="rId25" Type="http://schemas.openxmlformats.org/officeDocument/2006/relationships/hyperlink" Target="https://dart.dev/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Column-class.html" TargetMode="External"/><Relationship Id="rId29" Type="http://schemas.openxmlformats.org/officeDocument/2006/relationships/hyperlink" Target="https://dart.dev/overview" TargetMode="External"/><Relationship Id="rId41" Type="http://schemas.openxmlformats.org/officeDocument/2006/relationships/hyperlink" Target="https://surf.dev/flutter-vs-native/"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art.dev/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www.thedroidsonroids.com/blog/flutter-vs-react-native-what-to-choose-in-2021" TargetMode="External"/><Relationship Id="rId40" Type="http://schemas.openxmlformats.org/officeDocument/2006/relationships/hyperlink" Target="https://surf.dev/flutter-vs-native/" TargetMode="External"/><Relationship Id="rId45" Type="http://schemas.openxmlformats.org/officeDocument/2006/relationships/hyperlink" Target="https://surf.dev/flutter-vs-native/" TargetMode="External"/><Relationship Id="rId5" Type="http://schemas.openxmlformats.org/officeDocument/2006/relationships/hyperlink" Target="https://www.ionos.at/digitalguide/websites/web-entwicklung/hybrid-app-das-beste-aus-web-und-native-app/"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null-safety" TargetMode="External"/><Relationship Id="rId36" Type="http://schemas.openxmlformats.org/officeDocument/2006/relationships/hyperlink" Target="https://www.thedroidsonroids.com/blog/flutter-vs-react-native-what-to-choose-in-2021" TargetMode="External"/><Relationship Id="rId10" Type="http://schemas.openxmlformats.org/officeDocument/2006/relationships/hyperlink" Target="https://logap.com.br/en/blog/what-is-flutter/" TargetMode="External"/><Relationship Id="rId19" Type="http://schemas.openxmlformats.org/officeDocument/2006/relationships/hyperlink" Target="https://api.flutter.dev/flutter/widgets/Row-class.html" TargetMode="External"/><Relationship Id="rId31" Type="http://schemas.openxmlformats.org/officeDocument/2006/relationships/hyperlink" Target="https://www.thedroidsonroids.com/blog/flutter-vs-react-native-what-to-choose-in-2021" TargetMode="External"/><Relationship Id="rId44" Type="http://schemas.openxmlformats.org/officeDocument/2006/relationships/hyperlink" Target="https://surf.dev/flutter-vs-native/" TargetMode="External"/><Relationship Id="rId4" Type="http://schemas.openxmlformats.org/officeDocument/2006/relationships/hyperlink" Target="https://www.geeksforgeeks.org/difference-between-native-apps-and-web-apps/" TargetMode="External"/><Relationship Id="rId9" Type="http://schemas.openxmlformats.org/officeDocument/2006/relationships/hyperlink" Target="https://www.youtube.com/c/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overview" TargetMode="External"/><Relationship Id="rId30" Type="http://schemas.openxmlformats.org/officeDocument/2006/relationships/hyperlink" Target="https://dart.dev/overview" TargetMode="External"/><Relationship Id="rId35" Type="http://schemas.openxmlformats.org/officeDocument/2006/relationships/hyperlink" Target="https://blog.codemagic.io/dart-vs-javascript/" TargetMode="External"/><Relationship Id="rId43"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08130F-F9F9-4AF0-B2E4-FD80BF205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529</Words>
  <Characters>28533</Characters>
  <Application>Microsoft Office Word</Application>
  <DocSecurity>0</DocSecurity>
  <Lines>237</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868</cp:revision>
  <cp:lastPrinted>2022-03-01T18:21:00Z</cp:lastPrinted>
  <dcterms:created xsi:type="dcterms:W3CDTF">2022-03-02T09:43:00Z</dcterms:created>
  <dcterms:modified xsi:type="dcterms:W3CDTF">2022-03-3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